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7768F" w14:textId="1CB850A4" w:rsidR="0034073D" w:rsidRPr="000E3E9D" w:rsidRDefault="00C07A6F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noProof/>
        </w:rPr>
        <w:drawing>
          <wp:anchor distT="0" distB="0" distL="114300" distR="114300" simplePos="0" relativeHeight="251659264" behindDoc="1" locked="0" layoutInCell="1" allowOverlap="1" wp14:anchorId="0F029EA3" wp14:editId="728C8963">
            <wp:simplePos x="0" y="0"/>
            <wp:positionH relativeFrom="page">
              <wp:posOffset>914400</wp:posOffset>
            </wp:positionH>
            <wp:positionV relativeFrom="page">
              <wp:posOffset>495300</wp:posOffset>
            </wp:positionV>
            <wp:extent cx="384810" cy="3098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" cy="309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3A0F">
        <w:rPr>
          <w:rFonts w:ascii="Calibri" w:hAnsi="Calibri" w:cs="Calibri"/>
          <w:b/>
          <w:sz w:val="32"/>
        </w:rPr>
        <w:t>Assessment Plan</w:t>
      </w:r>
      <w:r w:rsidR="0034073D" w:rsidRPr="000E3E9D">
        <w:rPr>
          <w:rFonts w:ascii="Calibri" w:hAnsi="Calibri" w:cs="Calibri"/>
          <w:b/>
          <w:sz w:val="32"/>
        </w:rPr>
        <w:t xml:space="preserve"> </w:t>
      </w:r>
    </w:p>
    <w:p w14:paraId="416C130E" w14:textId="3E2B8B47" w:rsidR="00C07A6F" w:rsidRPr="00A74B42" w:rsidRDefault="0034073D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rFonts w:ascii="Calibri" w:hAnsi="Calibri" w:cs="Calibri"/>
          <w:b/>
          <w:sz w:val="32"/>
        </w:rPr>
        <w:t>for Workforce</w:t>
      </w:r>
      <w:r w:rsidR="00D809FB">
        <w:rPr>
          <w:rFonts w:ascii="Calibri" w:hAnsi="Calibri" w:cs="Calibri"/>
          <w:b/>
          <w:sz w:val="32"/>
        </w:rPr>
        <w:t xml:space="preserve"> and FOS</w:t>
      </w:r>
      <w:r w:rsidRPr="000E3E9D">
        <w:rPr>
          <w:rFonts w:ascii="Calibri" w:hAnsi="Calibri" w:cs="Calibri"/>
          <w:b/>
          <w:sz w:val="32"/>
        </w:rPr>
        <w:t xml:space="preserve"> Programs</w:t>
      </w:r>
    </w:p>
    <w:p w14:paraId="7DE70025" w14:textId="77777777" w:rsidR="003F6FD9" w:rsidRDefault="003F6FD9" w:rsidP="00C07A6F">
      <w:pPr>
        <w:rPr>
          <w:rFonts w:ascii="Calibri" w:hAnsi="Calibri" w:cs="Calibri"/>
          <w:b/>
        </w:rPr>
      </w:pPr>
    </w:p>
    <w:p w14:paraId="6A23E862" w14:textId="0DFCD9AD" w:rsidR="00C07A6F" w:rsidRPr="00A74B42" w:rsidRDefault="00C07A6F" w:rsidP="00C07A6F">
      <w:pPr>
        <w:rPr>
          <w:rFonts w:ascii="Calibri" w:hAnsi="Calibri" w:cs="Calibri"/>
          <w:b/>
          <w:u w:val="single"/>
        </w:rPr>
      </w:pPr>
      <w:r w:rsidRPr="00A74B42">
        <w:rPr>
          <w:rFonts w:ascii="Calibri" w:hAnsi="Calibri" w:cs="Calibri"/>
          <w:b/>
        </w:rPr>
        <w:t>Program</w:t>
      </w:r>
      <w:r w:rsidR="00B33A0F">
        <w:rPr>
          <w:rFonts w:ascii="Calibri" w:hAnsi="Calibri" w:cs="Calibri"/>
          <w:b/>
        </w:rPr>
        <w:t>/Track</w:t>
      </w:r>
      <w:r w:rsidRPr="00A74B42">
        <w:rPr>
          <w:rFonts w:ascii="Calibri" w:hAnsi="Calibri" w:cs="Calibri"/>
          <w:b/>
        </w:rPr>
        <w:t xml:space="preserve"> Name</w:t>
      </w:r>
      <w:r w:rsidR="003F6FD9">
        <w:rPr>
          <w:rFonts w:ascii="Calibri" w:hAnsi="Calibri" w:cs="Calibri"/>
          <w:b/>
        </w:rPr>
        <w:t>:</w:t>
      </w:r>
      <w:r w:rsidR="003F6FD9">
        <w:rPr>
          <w:rFonts w:ascii="Calibri" w:hAnsi="Calibri" w:cs="Calibri"/>
          <w:b/>
          <w:u w:val="single"/>
        </w:rPr>
        <w:t xml:space="preserve"> </w:t>
      </w:r>
      <w:r w:rsidR="00032D75">
        <w:rPr>
          <w:rFonts w:ascii="Calibri" w:hAnsi="Calibri" w:cs="Calibri"/>
          <w:b/>
          <w:u w:val="single"/>
        </w:rPr>
        <w:t>______</w:t>
      </w:r>
      <w:r w:rsidR="00F9154F">
        <w:rPr>
          <w:rFonts w:ascii="Calibri" w:hAnsi="Calibri" w:cs="Calibri"/>
          <w:b/>
          <w:u w:val="single"/>
        </w:rPr>
        <w:t>Computer Networking / Systems Track</w:t>
      </w:r>
      <w:r w:rsidR="00032D75">
        <w:rPr>
          <w:rFonts w:ascii="Calibri" w:hAnsi="Calibri" w:cs="Calibri"/>
          <w:b/>
          <w:u w:val="single"/>
        </w:rPr>
        <w:t>____________________</w:t>
      </w:r>
    </w:p>
    <w:p w14:paraId="7E96F1CE" w14:textId="20E9156F" w:rsidR="00C07A6F" w:rsidRDefault="00C07A6F" w:rsidP="00C07A6F">
      <w:pPr>
        <w:rPr>
          <w:rFonts w:ascii="Calibri" w:hAnsi="Calibri" w:cs="Calibri"/>
          <w:b/>
          <w:u w:val="single"/>
        </w:rPr>
      </w:pPr>
    </w:p>
    <w:p w14:paraId="28E80F14" w14:textId="61300E36" w:rsidR="00B33A0F" w:rsidRDefault="00B33A0F" w:rsidP="00B33A0F">
      <w:pPr>
        <w:jc w:val="center"/>
        <w:rPr>
          <w:rFonts w:ascii="Calibri" w:hAnsi="Calibri" w:cs="Calibri"/>
          <w:b/>
          <w:u w:val="single"/>
        </w:rPr>
      </w:pPr>
      <w:r>
        <w:rPr>
          <w:rFonts w:ascii="Calibri" w:hAnsi="Calibri" w:cs="Calibri"/>
          <w:b/>
          <w:u w:val="single"/>
        </w:rPr>
        <w:t>Description of Program</w:t>
      </w:r>
      <w:r w:rsidR="003F6FD9">
        <w:rPr>
          <w:rFonts w:ascii="Calibri" w:hAnsi="Calibri" w:cs="Calibri"/>
          <w:b/>
          <w:u w:val="single"/>
        </w:rPr>
        <w:t>-Level</w:t>
      </w:r>
      <w:r>
        <w:rPr>
          <w:rFonts w:ascii="Calibri" w:hAnsi="Calibri" w:cs="Calibri"/>
          <w:b/>
          <w:u w:val="single"/>
        </w:rPr>
        <w:t xml:space="preserve"> Learning Outcomes</w:t>
      </w:r>
    </w:p>
    <w:p w14:paraId="127E59E1" w14:textId="7718AA8B" w:rsidR="00B33A0F" w:rsidRPr="00B33A0F" w:rsidRDefault="00B33A0F" w:rsidP="00C07A6F">
      <w:pPr>
        <w:rPr>
          <w:rFonts w:ascii="Calibri" w:hAnsi="Calibri" w:cs="Calibri"/>
          <w:bCs/>
        </w:rPr>
      </w:pPr>
      <w:r w:rsidRPr="00B33A0F">
        <w:rPr>
          <w:rFonts w:ascii="Calibri" w:hAnsi="Calibri" w:cs="Calibri"/>
          <w:bCs/>
        </w:rPr>
        <w:t xml:space="preserve">Please indicate the Program Learning Outcomes </w:t>
      </w:r>
      <w:r>
        <w:rPr>
          <w:rFonts w:ascii="Calibri" w:hAnsi="Calibri" w:cs="Calibri"/>
          <w:bCs/>
        </w:rPr>
        <w:t>for the degree, degree track, or certificate below: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056"/>
        <w:gridCol w:w="6294"/>
      </w:tblGrid>
      <w:tr w:rsidR="00B33A0F" w:rsidRPr="002841D6" w14:paraId="1FAFB239" w14:textId="77777777" w:rsidTr="00754F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22011C84" w14:textId="7681A154" w:rsidR="00B33A0F" w:rsidRPr="002841D6" w:rsidRDefault="00B33A0F" w:rsidP="00B33A0F">
            <w:pPr>
              <w:pStyle w:val="NoSpacing"/>
              <w:jc w:val="center"/>
              <w:rPr>
                <w:b w:val="0"/>
                <w:u w:val="single"/>
              </w:rPr>
            </w:pPr>
            <w:r w:rsidRPr="00EB5109">
              <w:t>Program</w:t>
            </w:r>
            <w:r w:rsidR="003F6FD9">
              <w:t>-Level</w:t>
            </w:r>
            <w:r>
              <w:t xml:space="preserve"> Learning </w:t>
            </w:r>
            <w:r w:rsidRPr="00EB5109">
              <w:t xml:space="preserve"> Outcomes</w:t>
            </w:r>
          </w:p>
        </w:tc>
      </w:tr>
      <w:tr w:rsidR="00C07A6F" w:rsidRPr="002841D6" w14:paraId="32008DF3" w14:textId="77777777" w:rsidTr="00754F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3254E603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>Program</w:t>
            </w:r>
            <w:r w:rsidR="00CB1386">
              <w:t xml:space="preserve"> Learning</w:t>
            </w:r>
            <w:r w:rsidRPr="00EB5109">
              <w:t xml:space="preserve"> Outcome 1:</w:t>
            </w:r>
          </w:p>
        </w:tc>
        <w:tc>
          <w:tcPr>
            <w:tcW w:w="6294" w:type="dxa"/>
          </w:tcPr>
          <w:p w14:paraId="7E08C87E" w14:textId="509B438F" w:rsidR="00C07A6F" w:rsidRPr="008812D4" w:rsidRDefault="00427F1E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8812D4">
              <w:rPr>
                <w:b/>
              </w:rPr>
              <w:t>Implement</w:t>
            </w:r>
            <w:r w:rsidR="0050596F" w:rsidRPr="008812D4">
              <w:rPr>
                <w:b/>
              </w:rPr>
              <w:t xml:space="preserve"> Operating</w:t>
            </w:r>
            <w:r w:rsidR="00F208E7" w:rsidRPr="008812D4">
              <w:rPr>
                <w:b/>
              </w:rPr>
              <w:t xml:space="preserve"> System Services,</w:t>
            </w:r>
            <w:r w:rsidR="00E845B3" w:rsidRPr="008812D4">
              <w:rPr>
                <w:b/>
              </w:rPr>
              <w:t xml:space="preserve"> administer, </w:t>
            </w:r>
            <w:r w:rsidR="0050596F" w:rsidRPr="008812D4">
              <w:rPr>
                <w:b/>
              </w:rPr>
              <w:t xml:space="preserve">and </w:t>
            </w:r>
            <w:r w:rsidR="00F208E7" w:rsidRPr="008812D4">
              <w:rPr>
                <w:b/>
              </w:rPr>
              <w:t>Troubleshoot Performance Issues</w:t>
            </w:r>
            <w:r w:rsidR="007F7D71" w:rsidRPr="008812D4">
              <w:rPr>
                <w:b/>
              </w:rPr>
              <w:t xml:space="preserve"> in MS Windows Server</w:t>
            </w:r>
            <w:r w:rsidR="00F208E7" w:rsidRPr="008812D4">
              <w:rPr>
                <w:b/>
              </w:rPr>
              <w:t>.</w:t>
            </w:r>
          </w:p>
        </w:tc>
      </w:tr>
      <w:tr w:rsidR="00C07A6F" w:rsidRPr="002841D6" w14:paraId="5BD5D83A" w14:textId="77777777" w:rsidTr="00754F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5A5266A3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2:</w:t>
            </w:r>
          </w:p>
        </w:tc>
        <w:tc>
          <w:tcPr>
            <w:tcW w:w="6294" w:type="dxa"/>
          </w:tcPr>
          <w:p w14:paraId="2638605F" w14:textId="1283C89A" w:rsidR="00C07A6F" w:rsidRPr="008812D4" w:rsidRDefault="0050596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8812D4">
              <w:rPr>
                <w:b/>
              </w:rPr>
              <w:t>Understand</w:t>
            </w:r>
            <w:r w:rsidR="00F208E7" w:rsidRPr="008812D4">
              <w:rPr>
                <w:b/>
              </w:rPr>
              <w:t xml:space="preserve"> Directory Services, Group Policies</w:t>
            </w:r>
            <w:r w:rsidR="00DA0DE7" w:rsidRPr="008812D4">
              <w:rPr>
                <w:b/>
              </w:rPr>
              <w:t>,</w:t>
            </w:r>
            <w:r w:rsidR="00F208E7" w:rsidRPr="008812D4">
              <w:rPr>
                <w:b/>
              </w:rPr>
              <w:t xml:space="preserve"> and </w:t>
            </w:r>
            <w:r w:rsidR="008B4558" w:rsidRPr="008812D4">
              <w:rPr>
                <w:b/>
              </w:rPr>
              <w:t>Certificate Services</w:t>
            </w:r>
            <w:r w:rsidR="003B4679" w:rsidRPr="008812D4">
              <w:rPr>
                <w:b/>
              </w:rPr>
              <w:t xml:space="preserve"> in MS Windows Server.</w:t>
            </w:r>
          </w:p>
        </w:tc>
      </w:tr>
      <w:tr w:rsidR="00C07A6F" w:rsidRPr="002841D6" w14:paraId="602969D8" w14:textId="77777777" w:rsidTr="00754F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35D5205B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3:</w:t>
            </w:r>
          </w:p>
        </w:tc>
        <w:tc>
          <w:tcPr>
            <w:tcW w:w="6294" w:type="dxa"/>
          </w:tcPr>
          <w:p w14:paraId="4C47237E" w14:textId="45008FE4" w:rsidR="00C07A6F" w:rsidRPr="008812D4" w:rsidRDefault="0050596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8812D4">
              <w:rPr>
                <w:b/>
              </w:rPr>
              <w:t>Apply Command</w:t>
            </w:r>
            <w:r w:rsidR="00DA0DE7" w:rsidRPr="008812D4">
              <w:rPr>
                <w:b/>
              </w:rPr>
              <w:t>-</w:t>
            </w:r>
            <w:r w:rsidRPr="008812D4">
              <w:rPr>
                <w:b/>
              </w:rPr>
              <w:t>Line Functions Managing Operating System Services and Files</w:t>
            </w:r>
            <w:r w:rsidR="00E35174" w:rsidRPr="008812D4">
              <w:rPr>
                <w:b/>
              </w:rPr>
              <w:t xml:space="preserve"> in Linux Red Hat.</w:t>
            </w:r>
          </w:p>
        </w:tc>
      </w:tr>
      <w:tr w:rsidR="00C07A6F" w:rsidRPr="002841D6" w14:paraId="6A0D78F1" w14:textId="77777777" w:rsidTr="00754F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2FCE71D7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4:</w:t>
            </w:r>
          </w:p>
        </w:tc>
        <w:tc>
          <w:tcPr>
            <w:tcW w:w="6294" w:type="dxa"/>
          </w:tcPr>
          <w:p w14:paraId="1DF20DF0" w14:textId="3432925F" w:rsidR="00C07A6F" w:rsidRPr="008812D4" w:rsidRDefault="006575B6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8812D4">
              <w:rPr>
                <w:b/>
              </w:rPr>
              <w:t>Calculate and Configure Internet Protocol version 4 addresses and Configure Internet Protocol version 6 addresses.</w:t>
            </w:r>
          </w:p>
        </w:tc>
      </w:tr>
    </w:tbl>
    <w:p w14:paraId="04F27A4F" w14:textId="77777777" w:rsidR="00B33A0F" w:rsidRDefault="00B33A0F" w:rsidP="00C07A6F">
      <w:pPr>
        <w:rPr>
          <w:rFonts w:ascii="Calibri" w:hAnsi="Calibri" w:cs="Calibri"/>
          <w:b/>
          <w:sz w:val="28"/>
        </w:rPr>
      </w:pPr>
    </w:p>
    <w:p w14:paraId="00DFC84E" w14:textId="1439B571" w:rsidR="002324B7" w:rsidRPr="000E3E9D" w:rsidRDefault="002324B7" w:rsidP="00C07A6F">
      <w:pPr>
        <w:rPr>
          <w:rFonts w:ascii="Calibri" w:hAnsi="Calibri" w:cs="Calibri"/>
          <w:b/>
          <w:sz w:val="28"/>
        </w:rPr>
      </w:pPr>
      <w:r w:rsidRPr="000E3E9D">
        <w:rPr>
          <w:rFonts w:ascii="Calibri" w:hAnsi="Calibri" w:cs="Calibri"/>
          <w:b/>
          <w:sz w:val="28"/>
        </w:rPr>
        <w:t>Section I: Technical Courses</w:t>
      </w:r>
    </w:p>
    <w:p w14:paraId="2D0AFF49" w14:textId="687F51F6" w:rsidR="00EC10E3" w:rsidRPr="000E3E9D" w:rsidRDefault="00C07A6F" w:rsidP="00C07A6F">
      <w:pPr>
        <w:rPr>
          <w:rFonts w:ascii="Calibri" w:hAnsi="Calibri" w:cs="Calibri"/>
        </w:rPr>
      </w:pPr>
      <w:r w:rsidRPr="000E3E9D">
        <w:rPr>
          <w:rFonts w:ascii="Calibri" w:hAnsi="Calibri" w:cs="Calibri"/>
        </w:rPr>
        <w:t xml:space="preserve">For </w:t>
      </w:r>
      <w:r w:rsidR="00CC4051" w:rsidRPr="000E3E9D">
        <w:rPr>
          <w:rFonts w:ascii="Calibri" w:hAnsi="Calibri" w:cs="Calibri"/>
          <w:b/>
        </w:rPr>
        <w:t xml:space="preserve">all technical courses </w:t>
      </w:r>
      <w:r w:rsidR="00CC4051" w:rsidRPr="000E3E9D">
        <w:rPr>
          <w:rFonts w:ascii="Calibri" w:hAnsi="Calibri" w:cs="Calibri"/>
        </w:rPr>
        <w:t xml:space="preserve">in the </w:t>
      </w:r>
      <w:r w:rsidRPr="000E3E9D">
        <w:rPr>
          <w:rFonts w:ascii="Calibri" w:hAnsi="Calibri" w:cs="Calibri"/>
        </w:rPr>
        <w:t xml:space="preserve">program, indicate </w:t>
      </w:r>
      <w:r w:rsidR="00B33A0F">
        <w:rPr>
          <w:rFonts w:ascii="Calibri" w:hAnsi="Calibri" w:cs="Calibri"/>
        </w:rPr>
        <w:t xml:space="preserve">in the table on the following page </w:t>
      </w:r>
      <w:r w:rsidR="004942BF">
        <w:rPr>
          <w:rFonts w:ascii="Calibri" w:hAnsi="Calibri" w:cs="Calibri"/>
        </w:rPr>
        <w:t xml:space="preserve">whether and/or </w:t>
      </w:r>
      <w:r w:rsidRPr="000E3E9D">
        <w:rPr>
          <w:rFonts w:ascii="Calibri" w:hAnsi="Calibri" w:cs="Calibri"/>
        </w:rPr>
        <w:t xml:space="preserve">how the course will support the program </w:t>
      </w:r>
      <w:r w:rsidR="00C004C7">
        <w:rPr>
          <w:rFonts w:ascii="Calibri" w:hAnsi="Calibri" w:cs="Calibri"/>
        </w:rPr>
        <w:t>learning</w:t>
      </w:r>
      <w:r w:rsidRPr="000E3E9D">
        <w:rPr>
          <w:rFonts w:ascii="Calibri" w:hAnsi="Calibri" w:cs="Calibri"/>
        </w:rPr>
        <w:t xml:space="preserve"> outcomes. </w:t>
      </w:r>
      <w:r w:rsidR="00B33A0F">
        <w:rPr>
          <w:rFonts w:ascii="Calibri" w:hAnsi="Calibri" w:cs="Calibri"/>
        </w:rPr>
        <w:t>You should i</w:t>
      </w:r>
      <w:r w:rsidR="00EC10E3" w:rsidRPr="000E3E9D">
        <w:rPr>
          <w:rFonts w:ascii="Calibri" w:hAnsi="Calibri" w:cs="Calibri"/>
        </w:rPr>
        <w:t>nclude courses outside your discipline area</w:t>
      </w:r>
      <w:r w:rsidR="00B33A0F">
        <w:rPr>
          <w:rFonts w:ascii="Calibri" w:hAnsi="Calibri" w:cs="Calibri"/>
        </w:rPr>
        <w:t xml:space="preserve"> </w:t>
      </w:r>
      <w:r w:rsidR="00EC10E3" w:rsidRPr="000E3E9D">
        <w:rPr>
          <w:rFonts w:ascii="Calibri" w:hAnsi="Calibri" w:cs="Calibri"/>
        </w:rPr>
        <w:t xml:space="preserve">and work collaboratively with those disciplines to determine </w:t>
      </w:r>
      <w:r w:rsidR="003F6FD9">
        <w:rPr>
          <w:rFonts w:ascii="Calibri" w:hAnsi="Calibri" w:cs="Calibri"/>
        </w:rPr>
        <w:t xml:space="preserve">whether and/or </w:t>
      </w:r>
      <w:r w:rsidR="00EC10E3" w:rsidRPr="000E3E9D">
        <w:rPr>
          <w:rFonts w:ascii="Calibri" w:hAnsi="Calibri" w:cs="Calibri"/>
        </w:rPr>
        <w:t>how th</w:t>
      </w:r>
      <w:r w:rsidR="004942BF">
        <w:rPr>
          <w:rFonts w:ascii="Calibri" w:hAnsi="Calibri" w:cs="Calibri"/>
        </w:rPr>
        <w:t>ose</w:t>
      </w:r>
      <w:r w:rsidR="00EC10E3" w:rsidRPr="000E3E9D">
        <w:rPr>
          <w:rFonts w:ascii="Calibri" w:hAnsi="Calibri" w:cs="Calibri"/>
        </w:rPr>
        <w:t xml:space="preserve"> course(s) will support the program </w:t>
      </w:r>
      <w:r w:rsidR="00C004C7">
        <w:rPr>
          <w:rFonts w:ascii="Calibri" w:hAnsi="Calibri" w:cs="Calibri"/>
        </w:rPr>
        <w:t xml:space="preserve">learning </w:t>
      </w:r>
      <w:r w:rsidR="00EC10E3" w:rsidRPr="000E3E9D">
        <w:rPr>
          <w:rFonts w:ascii="Calibri" w:hAnsi="Calibri" w:cs="Calibri"/>
        </w:rPr>
        <w:t xml:space="preserve">outcomes. </w:t>
      </w:r>
      <w:r w:rsidR="00EC10E3" w:rsidRPr="00B33A0F">
        <w:rPr>
          <w:rFonts w:ascii="Calibri" w:hAnsi="Calibri" w:cs="Calibri"/>
          <w:b/>
          <w:bCs/>
        </w:rPr>
        <w:t>Please note</w:t>
      </w:r>
      <w:r w:rsidR="00EC10E3" w:rsidRPr="000E3E9D">
        <w:rPr>
          <w:rFonts w:ascii="Calibri" w:hAnsi="Calibri" w:cs="Calibri"/>
        </w:rPr>
        <w:t xml:space="preserve"> that it is understandable if courses </w:t>
      </w:r>
      <w:r w:rsidR="00D809FB">
        <w:rPr>
          <w:rFonts w:ascii="Calibri" w:hAnsi="Calibri" w:cs="Calibri"/>
        </w:rPr>
        <w:t xml:space="preserve">from outside the discipline </w:t>
      </w:r>
      <w:r w:rsidR="00EC10E3" w:rsidRPr="000E3E9D">
        <w:rPr>
          <w:rFonts w:ascii="Calibri" w:hAnsi="Calibri" w:cs="Calibri"/>
        </w:rPr>
        <w:t>do not assess the program</w:t>
      </w:r>
      <w:r w:rsidR="005726F9">
        <w:rPr>
          <w:rFonts w:ascii="Calibri" w:hAnsi="Calibri" w:cs="Calibri"/>
        </w:rPr>
        <w:t>-level</w:t>
      </w:r>
      <w:r w:rsidR="00C004C7">
        <w:rPr>
          <w:rFonts w:ascii="Calibri" w:hAnsi="Calibri" w:cs="Calibri"/>
        </w:rPr>
        <w:t xml:space="preserve"> learning</w:t>
      </w:r>
      <w:r w:rsidR="00EC10E3" w:rsidRPr="000E3E9D">
        <w:rPr>
          <w:rFonts w:ascii="Calibri" w:hAnsi="Calibri" w:cs="Calibri"/>
        </w:rPr>
        <w:t xml:space="preserve"> outcomes and serve </w:t>
      </w:r>
      <w:r w:rsidR="005726F9">
        <w:rPr>
          <w:rFonts w:ascii="Calibri" w:hAnsi="Calibri" w:cs="Calibri"/>
        </w:rPr>
        <w:t>only</w:t>
      </w:r>
      <w:r w:rsidR="00EC10E3" w:rsidRPr="000E3E9D">
        <w:rPr>
          <w:rFonts w:ascii="Calibri" w:hAnsi="Calibri" w:cs="Calibri"/>
        </w:rPr>
        <w:t xml:space="preserve"> to </w:t>
      </w:r>
      <w:r w:rsidR="0048037D" w:rsidRPr="000E3E9D">
        <w:rPr>
          <w:rFonts w:ascii="Calibri" w:hAnsi="Calibri" w:cs="Calibri"/>
        </w:rPr>
        <w:t xml:space="preserve">introduce, practice and/or emphasize the program outcomes. </w:t>
      </w:r>
      <w:r w:rsidR="005726F9">
        <w:rPr>
          <w:rFonts w:ascii="Calibri" w:hAnsi="Calibri" w:cs="Calibri"/>
        </w:rPr>
        <w:t xml:space="preserve">It is also possible that technical courses outside of your discipline may not directly support the </w:t>
      </w:r>
      <w:r w:rsidR="004942BF">
        <w:rPr>
          <w:rFonts w:ascii="Calibri" w:hAnsi="Calibri" w:cs="Calibri"/>
        </w:rPr>
        <w:t xml:space="preserve">specific </w:t>
      </w:r>
      <w:r w:rsidR="005726F9">
        <w:rPr>
          <w:rFonts w:ascii="Calibri" w:hAnsi="Calibri" w:cs="Calibri"/>
        </w:rPr>
        <w:t>program-level learning outcomes you have identified.</w:t>
      </w:r>
    </w:p>
    <w:p w14:paraId="739FE327" w14:textId="02920E20" w:rsidR="00B33A0F" w:rsidRPr="003F6FD9" w:rsidRDefault="00EC10E3" w:rsidP="00C07A6F">
      <w:pPr>
        <w:rPr>
          <w:rFonts w:ascii="Calibri" w:hAnsi="Calibri" w:cs="Calibri"/>
          <w:b/>
          <w:i/>
        </w:rPr>
      </w:pPr>
      <w:r w:rsidRPr="000E3E9D">
        <w:rPr>
          <w:rFonts w:ascii="Calibri" w:hAnsi="Calibri" w:cs="Calibri"/>
          <w:b/>
          <w:i/>
        </w:rPr>
        <w:t>How to complete the program map:</w:t>
      </w:r>
    </w:p>
    <w:p w14:paraId="6CE4841A" w14:textId="541B80F5" w:rsidR="00B33A0F" w:rsidRDefault="00B33A0F" w:rsidP="00C07A6F">
      <w:pPr>
        <w:rPr>
          <w:rFonts w:ascii="Calibri" w:hAnsi="Calibri" w:cs="Calibri"/>
        </w:rPr>
      </w:pPr>
      <w:r>
        <w:rPr>
          <w:rFonts w:ascii="Calibri" w:hAnsi="Calibri" w:cs="Calibri"/>
        </w:rPr>
        <w:t>For each technical course in your program, please indicate whether any program-level learning outcome is introduced to students</w:t>
      </w:r>
      <w:r w:rsidR="003F6FD9">
        <w:rPr>
          <w:rFonts w:ascii="Calibri" w:hAnsi="Calibri" w:cs="Calibri"/>
        </w:rPr>
        <w:t xml:space="preserve"> (I), practiced by students (P), emphasized for students (E), or formally assessed (A).  </w:t>
      </w:r>
    </w:p>
    <w:p w14:paraId="342C4BDD" w14:textId="0F0C37A7" w:rsidR="00C07A6F" w:rsidRDefault="00C07A6F" w:rsidP="00C07A6F">
      <w:pPr>
        <w:rPr>
          <w:rFonts w:ascii="Calibri" w:hAnsi="Calibri" w:cs="Calibri"/>
        </w:rPr>
      </w:pPr>
      <w:r w:rsidRPr="003A0F4A">
        <w:rPr>
          <w:rFonts w:ascii="Calibri" w:hAnsi="Calibri" w:cs="Calibri"/>
        </w:rPr>
        <w:t>For example, if course WXYZ 1234 introduces students to one of the program outcomes, then enter “I” for that specific program outcome</w:t>
      </w:r>
      <w:r w:rsidR="004942BF">
        <w:rPr>
          <w:rFonts w:ascii="Calibri" w:hAnsi="Calibri" w:cs="Calibri"/>
        </w:rPr>
        <w:t xml:space="preserve"> in the appropriate column</w:t>
      </w:r>
      <w:r w:rsidRPr="003A0F4A">
        <w:rPr>
          <w:rFonts w:ascii="Calibri" w:hAnsi="Calibri" w:cs="Calibri"/>
        </w:rPr>
        <w:t>. Please note that a course can be “I”, “P”, “E” and/or “A” in any program outcome.</w:t>
      </w:r>
      <w:r w:rsidR="002B33E4">
        <w:rPr>
          <w:rFonts w:ascii="Calibri" w:hAnsi="Calibri" w:cs="Calibri"/>
        </w:rPr>
        <w:t xml:space="preserve"> </w:t>
      </w:r>
      <w:r w:rsidR="004942BF">
        <w:rPr>
          <w:rFonts w:ascii="Calibri" w:hAnsi="Calibri" w:cs="Calibri"/>
        </w:rPr>
        <w:t>T</w:t>
      </w:r>
      <w:r w:rsidR="003F6FD9">
        <w:rPr>
          <w:rFonts w:ascii="Calibri" w:hAnsi="Calibri" w:cs="Calibri"/>
        </w:rPr>
        <w:t>he labels in the following table apply SOLELY to the program level learning outcomes defined above.  (It is NOT necessary for every course to address a program level learning outcome, and it is NOT necessary that Assessment or program level learning outcomes occur in every course.)</w:t>
      </w:r>
    </w:p>
    <w:p w14:paraId="413534E6" w14:textId="77777777" w:rsidR="003F6FD9" w:rsidRPr="003A0F4A" w:rsidRDefault="003F6FD9" w:rsidP="00C07A6F">
      <w:pPr>
        <w:rPr>
          <w:rFonts w:ascii="Calibri" w:hAnsi="Calibri" w:cs="Calibri"/>
        </w:rPr>
      </w:pPr>
    </w:p>
    <w:p w14:paraId="6BA2A116" w14:textId="77777777" w:rsidR="00B33A0F" w:rsidRDefault="00B33A0F" w:rsidP="00C07A6F">
      <w:pPr>
        <w:jc w:val="center"/>
        <w:rPr>
          <w:rFonts w:ascii="Calibri" w:hAnsi="Calibri" w:cs="Calibri"/>
          <w:b/>
        </w:rPr>
        <w:sectPr w:rsidR="00B33A0F" w:rsidSect="00B33A0F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32652DF" w14:textId="138EE2E2" w:rsidR="00B33A0F" w:rsidRDefault="00B33A0F" w:rsidP="00C07A6F">
      <w:pPr>
        <w:jc w:val="center"/>
        <w:rPr>
          <w:rFonts w:ascii="Calibri" w:hAnsi="Calibri" w:cs="Calibri"/>
          <w:b/>
        </w:rPr>
      </w:pPr>
    </w:p>
    <w:p w14:paraId="226724BB" w14:textId="60FF10AF" w:rsidR="00C07A6F" w:rsidRPr="00A74B42" w:rsidRDefault="00C07A6F" w:rsidP="00C07A6F">
      <w:pPr>
        <w:jc w:val="center"/>
        <w:rPr>
          <w:rFonts w:ascii="Calibri" w:hAnsi="Calibri" w:cs="Calibri"/>
          <w:b/>
        </w:rPr>
      </w:pPr>
      <w:r w:rsidRPr="00A74B42">
        <w:rPr>
          <w:rFonts w:ascii="Calibri" w:hAnsi="Calibri" w:cs="Calibri"/>
          <w:b/>
        </w:rPr>
        <w:t xml:space="preserve">Program Map </w:t>
      </w:r>
      <w:r w:rsidRPr="001C37B3">
        <w:rPr>
          <w:rFonts w:ascii="Arial" w:hAnsi="Arial" w:cs="Arial"/>
          <w:b/>
        </w:rPr>
        <w:t>▼</w:t>
      </w:r>
    </w:p>
    <w:p w14:paraId="69F8E80B" w14:textId="77777777" w:rsidR="00C07A6F" w:rsidRPr="00A74B42" w:rsidRDefault="00C07A6F" w:rsidP="00C07A6F">
      <w:pPr>
        <w:jc w:val="center"/>
        <w:rPr>
          <w:rFonts w:ascii="Calibri" w:hAnsi="Calibri" w:cs="Calibri"/>
        </w:rPr>
      </w:pPr>
      <w:r w:rsidRPr="00A74B42">
        <w:rPr>
          <w:rFonts w:ascii="Calibri" w:hAnsi="Calibri" w:cs="Calibri"/>
        </w:rPr>
        <w:t>I=Introduced      P=Practiced     E=Emphasized     A=Assessed</w:t>
      </w: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797"/>
        <w:gridCol w:w="1350"/>
        <w:gridCol w:w="1350"/>
        <w:gridCol w:w="1350"/>
        <w:gridCol w:w="1350"/>
      </w:tblGrid>
      <w:tr w:rsidR="00754F80" w:rsidRPr="00AF59AD" w14:paraId="7791D2CC" w14:textId="0BC5FE3E" w:rsidTr="00B60A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CEAE8D8" w14:textId="77777777" w:rsidR="00754F80" w:rsidRPr="00EB5109" w:rsidRDefault="00754F80" w:rsidP="00FA6A5E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 Courses</w:t>
            </w:r>
          </w:p>
        </w:tc>
        <w:tc>
          <w:tcPr>
            <w:tcW w:w="1350" w:type="dxa"/>
          </w:tcPr>
          <w:p w14:paraId="2AF36569" w14:textId="77777777" w:rsidR="00754F80" w:rsidRPr="00EB5109" w:rsidRDefault="00754F80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1</w:t>
            </w:r>
          </w:p>
        </w:tc>
        <w:tc>
          <w:tcPr>
            <w:tcW w:w="1350" w:type="dxa"/>
          </w:tcPr>
          <w:p w14:paraId="568636CC" w14:textId="77777777" w:rsidR="00754F80" w:rsidRPr="00EB5109" w:rsidRDefault="00754F80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</w:t>
            </w:r>
            <w:r>
              <w:rPr>
                <w:sz w:val="20"/>
                <w:szCs w:val="20"/>
              </w:rPr>
              <w:t xml:space="preserve"> Learning</w:t>
            </w:r>
            <w:r w:rsidRPr="00EB5109">
              <w:rPr>
                <w:sz w:val="20"/>
                <w:szCs w:val="20"/>
              </w:rPr>
              <w:t xml:space="preserve"> Outcome 2</w:t>
            </w:r>
          </w:p>
        </w:tc>
        <w:tc>
          <w:tcPr>
            <w:tcW w:w="1350" w:type="dxa"/>
          </w:tcPr>
          <w:p w14:paraId="75F11F26" w14:textId="77777777" w:rsidR="00754F80" w:rsidRPr="00EB5109" w:rsidRDefault="00754F80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3</w:t>
            </w:r>
          </w:p>
        </w:tc>
        <w:tc>
          <w:tcPr>
            <w:tcW w:w="1350" w:type="dxa"/>
          </w:tcPr>
          <w:p w14:paraId="3E44FC5A" w14:textId="77777777" w:rsidR="00754F80" w:rsidRPr="00EB5109" w:rsidRDefault="00754F80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4</w:t>
            </w:r>
          </w:p>
        </w:tc>
      </w:tr>
      <w:tr w:rsidR="00754F80" w:rsidRPr="002841D6" w14:paraId="4748D730" w14:textId="37B04997" w:rsidTr="00B60A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3050CE9A" w14:textId="7571310E" w:rsidR="00754F80" w:rsidRPr="002841D6" w:rsidRDefault="00754F80" w:rsidP="002B21AD">
            <w:pPr>
              <w:pStyle w:val="NoSpacing"/>
              <w:rPr>
                <w:b w:val="0"/>
              </w:rPr>
            </w:pPr>
            <w:r w:rsidRPr="00054A13">
              <w:t>I</w:t>
            </w:r>
            <w:r w:rsidR="00767352">
              <w:t>TNW1354</w:t>
            </w:r>
          </w:p>
        </w:tc>
        <w:tc>
          <w:tcPr>
            <w:tcW w:w="1350" w:type="dxa"/>
          </w:tcPr>
          <w:p w14:paraId="2712B267" w14:textId="1F766ED2" w:rsidR="00754F80" w:rsidRPr="002841D6" w:rsidRDefault="00754F80" w:rsidP="00D95E6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E3E0E">
              <w:t>I, P, A</w:t>
            </w:r>
          </w:p>
        </w:tc>
        <w:tc>
          <w:tcPr>
            <w:tcW w:w="1350" w:type="dxa"/>
          </w:tcPr>
          <w:p w14:paraId="1352E5B3" w14:textId="0EDB1B0F" w:rsidR="00754F80" w:rsidRPr="002841D6" w:rsidRDefault="00754F80" w:rsidP="00D95E6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  <w:r w:rsidRPr="009E3E0E">
              <w:t>, P, A</w:t>
            </w:r>
          </w:p>
        </w:tc>
        <w:tc>
          <w:tcPr>
            <w:tcW w:w="1350" w:type="dxa"/>
          </w:tcPr>
          <w:p w14:paraId="6E42B40E" w14:textId="43A68C32" w:rsidR="00754F80" w:rsidRPr="002841D6" w:rsidRDefault="00633EAB" w:rsidP="002B21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, P</w:t>
            </w:r>
          </w:p>
        </w:tc>
        <w:tc>
          <w:tcPr>
            <w:tcW w:w="1350" w:type="dxa"/>
          </w:tcPr>
          <w:p w14:paraId="1002677D" w14:textId="1062D739" w:rsidR="00754F80" w:rsidRPr="002841D6" w:rsidRDefault="00633EAB" w:rsidP="002B21A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 E</w:t>
            </w:r>
          </w:p>
        </w:tc>
      </w:tr>
      <w:tr w:rsidR="00754F80" w:rsidRPr="002841D6" w14:paraId="1AFCB9DB" w14:textId="00CDD43D" w:rsidTr="00B60A36">
        <w:trPr>
          <w:trHeight w:val="4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50742FCB" w14:textId="1C1D9124" w:rsidR="00754F80" w:rsidRPr="002841D6" w:rsidRDefault="00754F80" w:rsidP="002B21AD">
            <w:pPr>
              <w:pStyle w:val="NoSpacing"/>
              <w:rPr>
                <w:b w:val="0"/>
              </w:rPr>
            </w:pPr>
            <w:r w:rsidRPr="00054A13">
              <w:t>IT</w:t>
            </w:r>
            <w:r w:rsidR="00767352">
              <w:t>SC2325</w:t>
            </w:r>
          </w:p>
        </w:tc>
        <w:tc>
          <w:tcPr>
            <w:tcW w:w="1350" w:type="dxa"/>
          </w:tcPr>
          <w:p w14:paraId="145A530B" w14:textId="64BC1549" w:rsidR="00754F80" w:rsidRPr="002841D6" w:rsidRDefault="00754F80" w:rsidP="002B21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8308DBB" w14:textId="77777777" w:rsidR="00754F80" w:rsidRPr="002841D6" w:rsidRDefault="00754F80" w:rsidP="002B21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9BA3CBD" w14:textId="4C02A8C7" w:rsidR="00754F80" w:rsidRPr="002841D6" w:rsidRDefault="005C156D" w:rsidP="002B21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, P</w:t>
            </w:r>
            <w:r w:rsidR="00EC1476">
              <w:t xml:space="preserve">, </w:t>
            </w:r>
            <w:r w:rsidR="00A42DCC">
              <w:t xml:space="preserve">E, </w:t>
            </w:r>
            <w:r w:rsidR="00EC1476" w:rsidRPr="009F3063">
              <w:rPr>
                <w:color w:val="FF0000"/>
              </w:rPr>
              <w:t>A</w:t>
            </w:r>
          </w:p>
        </w:tc>
        <w:tc>
          <w:tcPr>
            <w:tcW w:w="1350" w:type="dxa"/>
          </w:tcPr>
          <w:p w14:paraId="68B8F786" w14:textId="77777777" w:rsidR="00754F80" w:rsidRPr="002841D6" w:rsidRDefault="00754F80" w:rsidP="002B21A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54F80" w:rsidRPr="002841D6" w14:paraId="794C981B" w14:textId="4DB077B6" w:rsidTr="00B60A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6C72C8CB" w14:textId="0ABF5672" w:rsidR="00754F80" w:rsidRPr="002841D6" w:rsidRDefault="00754F80" w:rsidP="008E2A04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CC1314</w:t>
            </w:r>
          </w:p>
        </w:tc>
        <w:tc>
          <w:tcPr>
            <w:tcW w:w="1350" w:type="dxa"/>
          </w:tcPr>
          <w:p w14:paraId="0A8E0378" w14:textId="77777777" w:rsidR="00754F80" w:rsidRPr="002841D6" w:rsidRDefault="00754F80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527BF7B" w14:textId="77777777" w:rsidR="00754F80" w:rsidRPr="002841D6" w:rsidRDefault="00754F80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0E97D97" w14:textId="77777777" w:rsidR="00754F80" w:rsidRPr="002841D6" w:rsidRDefault="00754F80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64CD350" w14:textId="7E337AE1" w:rsidR="00754F80" w:rsidRDefault="00007B19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, P, E</w:t>
            </w:r>
            <w:r w:rsidR="0050596F">
              <w:t>, A</w:t>
            </w:r>
          </w:p>
          <w:p w14:paraId="553250B7" w14:textId="77777777" w:rsidR="00007B19" w:rsidRDefault="00007B19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883F4A0" w14:textId="1779FD70" w:rsidR="00007B19" w:rsidRPr="002D7768" w:rsidRDefault="00007B19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trike/>
              </w:rPr>
            </w:pPr>
          </w:p>
        </w:tc>
      </w:tr>
      <w:tr w:rsidR="00754F80" w:rsidRPr="002841D6" w14:paraId="158028DF" w14:textId="0DEFCD78" w:rsidTr="00B60A36">
        <w:trPr>
          <w:trHeight w:val="4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A7438ED" w14:textId="15D34B4B" w:rsidR="00754F80" w:rsidRPr="002841D6" w:rsidRDefault="00754F80" w:rsidP="008E2A04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CPMT1305</w:t>
            </w:r>
          </w:p>
        </w:tc>
        <w:tc>
          <w:tcPr>
            <w:tcW w:w="1350" w:type="dxa"/>
          </w:tcPr>
          <w:p w14:paraId="27B88BFB" w14:textId="77777777" w:rsidR="00754F80" w:rsidRPr="002841D6" w:rsidRDefault="00754F80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DDED248" w14:textId="77777777" w:rsidR="00754F80" w:rsidRPr="002841D6" w:rsidRDefault="00754F80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835F38B" w14:textId="77777777" w:rsidR="00754F80" w:rsidRPr="002841D6" w:rsidRDefault="00754F80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8CCD7D0" w14:textId="126CA80E" w:rsidR="00754F80" w:rsidRPr="002841D6" w:rsidRDefault="00754F80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, P</w:t>
            </w:r>
          </w:p>
        </w:tc>
      </w:tr>
      <w:tr w:rsidR="00754F80" w:rsidRPr="002841D6" w14:paraId="23EE542A" w14:textId="7FDBC543" w:rsidTr="00B60A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70ACB279" w14:textId="40240DDF" w:rsidR="00754F80" w:rsidRPr="002841D6" w:rsidRDefault="00754F80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NW1358</w:t>
            </w:r>
          </w:p>
        </w:tc>
        <w:tc>
          <w:tcPr>
            <w:tcW w:w="1350" w:type="dxa"/>
          </w:tcPr>
          <w:p w14:paraId="2C47C664" w14:textId="77777777" w:rsidR="00754F80" w:rsidRPr="002841D6" w:rsidRDefault="00754F80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5892BCAC" w14:textId="77777777" w:rsidR="00754F80" w:rsidRPr="002841D6" w:rsidRDefault="00754F80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05D043B" w14:textId="77777777" w:rsidR="00754F80" w:rsidRPr="002841D6" w:rsidRDefault="00754F80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5B77F491" w14:textId="30D61123" w:rsidR="00754F80" w:rsidRPr="002841D6" w:rsidRDefault="00A42DCC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, </w:t>
            </w:r>
            <w:r w:rsidR="00754F80">
              <w:t>P, E</w:t>
            </w:r>
          </w:p>
        </w:tc>
      </w:tr>
      <w:tr w:rsidR="00754F80" w:rsidRPr="002841D6" w14:paraId="317EC622" w14:textId="5AA494A7" w:rsidTr="00B60A36">
        <w:trPr>
          <w:trHeight w:val="4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91FA1E8" w14:textId="02BCF8F4" w:rsidR="00754F80" w:rsidRPr="002841D6" w:rsidRDefault="00754F80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CC1344</w:t>
            </w:r>
          </w:p>
        </w:tc>
        <w:tc>
          <w:tcPr>
            <w:tcW w:w="1350" w:type="dxa"/>
          </w:tcPr>
          <w:p w14:paraId="1D93022C" w14:textId="77777777" w:rsidR="00754F80" w:rsidRPr="002841D6" w:rsidRDefault="00754F80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BC71100" w14:textId="77777777" w:rsidR="00754F80" w:rsidRPr="002841D6" w:rsidRDefault="00754F80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EE3FDA0" w14:textId="77777777" w:rsidR="00754F80" w:rsidRPr="002841D6" w:rsidRDefault="00754F80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5B85A7AF" w14:textId="1F5C433C" w:rsidR="00754F80" w:rsidRPr="002841D6" w:rsidRDefault="00754F80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  <w:r w:rsidR="00A42DCC">
              <w:t>,E</w:t>
            </w:r>
          </w:p>
        </w:tc>
      </w:tr>
      <w:tr w:rsidR="00754F80" w:rsidRPr="002841D6" w14:paraId="66551081" w14:textId="61D5D3E2" w:rsidTr="00B60A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6783CCDB" w14:textId="4EAE97D7" w:rsidR="00754F80" w:rsidRPr="002841D6" w:rsidRDefault="00754F80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</w:t>
            </w:r>
            <w:r w:rsidR="00767352">
              <w:rPr>
                <w:b w:val="0"/>
              </w:rPr>
              <w:t>NW1309</w:t>
            </w:r>
          </w:p>
        </w:tc>
        <w:tc>
          <w:tcPr>
            <w:tcW w:w="1350" w:type="dxa"/>
          </w:tcPr>
          <w:p w14:paraId="4656EAD7" w14:textId="5BC5BC3E" w:rsidR="00754F80" w:rsidRPr="002841D6" w:rsidRDefault="00A42DCC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, P, E</w:t>
            </w:r>
          </w:p>
        </w:tc>
        <w:tc>
          <w:tcPr>
            <w:tcW w:w="1350" w:type="dxa"/>
          </w:tcPr>
          <w:p w14:paraId="0F7C088F" w14:textId="77777777" w:rsidR="00754F80" w:rsidRPr="002841D6" w:rsidRDefault="00754F80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461103F" w14:textId="4A6F5370" w:rsidR="00754F80" w:rsidRPr="002841D6" w:rsidRDefault="00754F80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AB90080" w14:textId="77777777" w:rsidR="00754F80" w:rsidRPr="002841D6" w:rsidRDefault="00754F80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54F80" w:rsidRPr="002841D6" w14:paraId="51F05994" w14:textId="703B2E3A" w:rsidTr="00B60A36">
        <w:trPr>
          <w:trHeight w:val="4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6867152E" w14:textId="6F4F1935" w:rsidR="00754F80" w:rsidRPr="002841D6" w:rsidRDefault="00754F80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SY1300</w:t>
            </w:r>
          </w:p>
        </w:tc>
        <w:tc>
          <w:tcPr>
            <w:tcW w:w="1350" w:type="dxa"/>
          </w:tcPr>
          <w:p w14:paraId="55A46A44" w14:textId="5F165BF8" w:rsidR="00754F80" w:rsidRPr="002841D6" w:rsidRDefault="00754F80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F8D8367" w14:textId="77777777" w:rsidR="00754F80" w:rsidRPr="002841D6" w:rsidRDefault="00754F80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2F6D1F3" w14:textId="3E49483A" w:rsidR="00754F80" w:rsidRPr="002841D6" w:rsidRDefault="00754F80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350" w:type="dxa"/>
          </w:tcPr>
          <w:p w14:paraId="21E10E5A" w14:textId="77777777" w:rsidR="00754F80" w:rsidRPr="002841D6" w:rsidRDefault="00754F80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54F80" w:rsidRPr="002841D6" w14:paraId="70280A8B" w14:textId="78765C9D" w:rsidTr="00B60A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CA9562A" w14:textId="7ED0C439" w:rsidR="00754F80" w:rsidRPr="002841D6" w:rsidRDefault="00754F80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SC1316</w:t>
            </w:r>
          </w:p>
        </w:tc>
        <w:tc>
          <w:tcPr>
            <w:tcW w:w="1350" w:type="dxa"/>
          </w:tcPr>
          <w:p w14:paraId="575B431A" w14:textId="77777777" w:rsidR="00754F80" w:rsidRPr="002841D6" w:rsidRDefault="00754F80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32A1EF9" w14:textId="77777777" w:rsidR="00754F80" w:rsidRPr="002841D6" w:rsidRDefault="00754F80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1F33130" w14:textId="66A52346" w:rsidR="00754F80" w:rsidRPr="002841D6" w:rsidRDefault="00A42DCC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, P, E</w:t>
            </w:r>
          </w:p>
        </w:tc>
        <w:tc>
          <w:tcPr>
            <w:tcW w:w="1350" w:type="dxa"/>
          </w:tcPr>
          <w:p w14:paraId="49B2EC82" w14:textId="77777777" w:rsidR="00754F80" w:rsidRPr="002841D6" w:rsidRDefault="00754F80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54F80" w:rsidRPr="002841D6" w14:paraId="4A030CD6" w14:textId="6EF1822E" w:rsidTr="00B60A36">
        <w:trPr>
          <w:trHeight w:val="4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4B297619" w14:textId="05743DAD" w:rsidR="00754F80" w:rsidRPr="002841D6" w:rsidRDefault="00754F80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SE1359</w:t>
            </w:r>
          </w:p>
        </w:tc>
        <w:tc>
          <w:tcPr>
            <w:tcW w:w="1350" w:type="dxa"/>
          </w:tcPr>
          <w:p w14:paraId="10A483D0" w14:textId="77777777" w:rsidR="00754F80" w:rsidRPr="002841D6" w:rsidRDefault="00754F80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261772A" w14:textId="77777777" w:rsidR="00754F80" w:rsidRPr="002841D6" w:rsidRDefault="00754F80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0254D5D" w14:textId="46D51BB0" w:rsidR="00754F80" w:rsidRPr="002841D6" w:rsidRDefault="00436A5A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350" w:type="dxa"/>
          </w:tcPr>
          <w:p w14:paraId="7215D115" w14:textId="77777777" w:rsidR="00754F80" w:rsidRPr="002841D6" w:rsidRDefault="00754F80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81653" w:rsidRPr="002841D6" w14:paraId="30DF300B" w14:textId="3BBC2FDE" w:rsidTr="00B60A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72105178" w14:textId="4E38E41F" w:rsidR="00E81653" w:rsidRPr="002841D6" w:rsidRDefault="00E81653" w:rsidP="00E81653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NW2373</w:t>
            </w:r>
          </w:p>
        </w:tc>
        <w:tc>
          <w:tcPr>
            <w:tcW w:w="1350" w:type="dxa"/>
          </w:tcPr>
          <w:p w14:paraId="77125FBA" w14:textId="08A37DC6" w:rsidR="00E81653" w:rsidRPr="002841D6" w:rsidRDefault="00E81653" w:rsidP="00E8165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6EF5B95" w14:textId="77777777" w:rsidR="00E81653" w:rsidRPr="002841D6" w:rsidRDefault="00E81653" w:rsidP="00E8165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7992417" w14:textId="0DFFB0A4" w:rsidR="00E81653" w:rsidRPr="002841D6" w:rsidRDefault="00E81653" w:rsidP="00E8165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, P, E</w:t>
            </w:r>
          </w:p>
        </w:tc>
        <w:tc>
          <w:tcPr>
            <w:tcW w:w="1350" w:type="dxa"/>
          </w:tcPr>
          <w:p w14:paraId="490A72B4" w14:textId="77777777" w:rsidR="00E81653" w:rsidRPr="002841D6" w:rsidRDefault="00E81653" w:rsidP="00E8165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81653" w:rsidRPr="002841D6" w14:paraId="0C0F2807" w14:textId="03F61C6E" w:rsidTr="00B60A36">
        <w:trPr>
          <w:trHeight w:val="4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7D42E8DD" w14:textId="79B438D1" w:rsidR="00E81653" w:rsidRPr="002841D6" w:rsidRDefault="00E81653" w:rsidP="00E81653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NW2375</w:t>
            </w:r>
          </w:p>
        </w:tc>
        <w:tc>
          <w:tcPr>
            <w:tcW w:w="1350" w:type="dxa"/>
          </w:tcPr>
          <w:p w14:paraId="0AEC6272" w14:textId="1A8D6238" w:rsidR="00E81653" w:rsidRPr="00017994" w:rsidRDefault="00E81653" w:rsidP="00E8165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  <w:tc>
          <w:tcPr>
            <w:tcW w:w="1350" w:type="dxa"/>
          </w:tcPr>
          <w:p w14:paraId="29896224" w14:textId="77777777" w:rsidR="00E81653" w:rsidRPr="002841D6" w:rsidRDefault="00E81653" w:rsidP="00E8165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686D7CC" w14:textId="3A47D926" w:rsidR="00E81653" w:rsidRPr="002841D6" w:rsidRDefault="00E81653" w:rsidP="00E8165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, P, E</w:t>
            </w:r>
          </w:p>
        </w:tc>
        <w:tc>
          <w:tcPr>
            <w:tcW w:w="1350" w:type="dxa"/>
          </w:tcPr>
          <w:p w14:paraId="4E1162FB" w14:textId="77777777" w:rsidR="00E81653" w:rsidRPr="002841D6" w:rsidRDefault="00E81653" w:rsidP="00E8165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81653" w:rsidRPr="002841D6" w14:paraId="3F676B24" w14:textId="6C602987" w:rsidTr="00B60A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3C7F5D26" w14:textId="62654D23" w:rsidR="00E81653" w:rsidRPr="002841D6" w:rsidRDefault="00E81653" w:rsidP="00E81653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SY2300</w:t>
            </w:r>
          </w:p>
        </w:tc>
        <w:tc>
          <w:tcPr>
            <w:tcW w:w="1350" w:type="dxa"/>
          </w:tcPr>
          <w:p w14:paraId="7D255504" w14:textId="77D32211" w:rsidR="00E81653" w:rsidRPr="002841D6" w:rsidRDefault="00E81653" w:rsidP="00E8165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C3B6EF8" w14:textId="77777777" w:rsidR="00E81653" w:rsidRPr="002841D6" w:rsidRDefault="00E81653" w:rsidP="00E8165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F1CE4F4" w14:textId="70D0F4FF" w:rsidR="00E81653" w:rsidRPr="002841D6" w:rsidRDefault="00E81653" w:rsidP="00E8165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2883BB6" w14:textId="77777777" w:rsidR="00E81653" w:rsidRPr="002841D6" w:rsidRDefault="00E81653" w:rsidP="00E8165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81653" w:rsidRPr="002841D6" w14:paraId="2B1C2B08" w14:textId="5F87D93F" w:rsidTr="00B60A36">
        <w:trPr>
          <w:trHeight w:val="4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7D861C7E" w14:textId="7D233E55" w:rsidR="00E81653" w:rsidRPr="002841D6" w:rsidRDefault="00E81653" w:rsidP="00E81653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MT1371</w:t>
            </w:r>
          </w:p>
        </w:tc>
        <w:tc>
          <w:tcPr>
            <w:tcW w:w="1350" w:type="dxa"/>
          </w:tcPr>
          <w:p w14:paraId="1D000B81" w14:textId="77777777" w:rsidR="00E81653" w:rsidRPr="002841D6" w:rsidRDefault="00E81653" w:rsidP="00E8165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5C625E9" w14:textId="77777777" w:rsidR="00E81653" w:rsidRPr="002841D6" w:rsidRDefault="00E81653" w:rsidP="00E8165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DA93183" w14:textId="5E58931B" w:rsidR="00E81653" w:rsidRPr="002841D6" w:rsidRDefault="00E81653" w:rsidP="00E8165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, P</w:t>
            </w:r>
          </w:p>
        </w:tc>
        <w:tc>
          <w:tcPr>
            <w:tcW w:w="1350" w:type="dxa"/>
          </w:tcPr>
          <w:p w14:paraId="1EDD4E93" w14:textId="77777777" w:rsidR="00E81653" w:rsidRPr="002841D6" w:rsidRDefault="00E81653" w:rsidP="00E8165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81653" w:rsidRPr="002841D6" w14:paraId="120F1488" w14:textId="51BEA750" w:rsidTr="00B60A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72AB8C46" w14:textId="77777777" w:rsidR="00E81653" w:rsidRPr="002841D6" w:rsidRDefault="00E81653" w:rsidP="00E81653">
            <w:pPr>
              <w:pStyle w:val="NoSpacing"/>
              <w:rPr>
                <w:b w:val="0"/>
              </w:rPr>
            </w:pPr>
          </w:p>
        </w:tc>
        <w:tc>
          <w:tcPr>
            <w:tcW w:w="1350" w:type="dxa"/>
          </w:tcPr>
          <w:p w14:paraId="3A314660" w14:textId="77777777" w:rsidR="00E81653" w:rsidRPr="002841D6" w:rsidRDefault="00E81653" w:rsidP="00E8165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F65AEEA" w14:textId="77777777" w:rsidR="00E81653" w:rsidRPr="002841D6" w:rsidRDefault="00E81653" w:rsidP="00E8165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AF3F8E9" w14:textId="5AC8A46B" w:rsidR="00E81653" w:rsidRPr="002841D6" w:rsidRDefault="00E81653" w:rsidP="00E8165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CA0DB70" w14:textId="77777777" w:rsidR="00E81653" w:rsidRPr="002841D6" w:rsidRDefault="00E81653" w:rsidP="00E8165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7936BC3" w14:textId="77777777" w:rsidR="00C07A6F" w:rsidRDefault="00C07A6F" w:rsidP="00C07A6F">
      <w:pPr>
        <w:rPr>
          <w:rFonts w:ascii="Verdana" w:hAnsi="Verdana"/>
        </w:rPr>
      </w:pPr>
    </w:p>
    <w:p w14:paraId="1D9A0730" w14:textId="4EEC8BBF" w:rsidR="00C07A6F" w:rsidRPr="00DC1EAD" w:rsidRDefault="00C07A6F" w:rsidP="00C07A6F">
      <w:pPr>
        <w:rPr>
          <w:rFonts w:ascii="Calibri" w:hAnsi="Calibri" w:cs="Calibri"/>
          <w:b/>
        </w:rPr>
      </w:pPr>
      <w:r w:rsidRPr="00DC1EAD">
        <w:rPr>
          <w:rFonts w:ascii="Calibri" w:hAnsi="Calibri" w:cs="Calibri"/>
          <w:b/>
        </w:rPr>
        <w:t xml:space="preserve">Assessment Plan for Program </w:t>
      </w:r>
      <w:r w:rsidR="00C004C7">
        <w:rPr>
          <w:rFonts w:ascii="Calibri" w:hAnsi="Calibri" w:cs="Calibri"/>
          <w:b/>
        </w:rPr>
        <w:t xml:space="preserve">Learning </w:t>
      </w:r>
      <w:r w:rsidRPr="00DC1EAD">
        <w:rPr>
          <w:rFonts w:ascii="Calibri" w:hAnsi="Calibri" w:cs="Calibri"/>
          <w:b/>
        </w:rPr>
        <w:t>Outcomes</w:t>
      </w:r>
    </w:p>
    <w:p w14:paraId="39126CC4" w14:textId="5B7C84DA" w:rsidR="00C07A6F" w:rsidRDefault="00C07A6F" w:rsidP="00C07A6F">
      <w:pPr>
        <w:rPr>
          <w:rFonts w:ascii="Calibri" w:hAnsi="Calibri" w:cs="Calibri"/>
        </w:rPr>
      </w:pPr>
      <w:r w:rsidRPr="00DC1EAD">
        <w:rPr>
          <w:rFonts w:ascii="Calibri" w:hAnsi="Calibri" w:cs="Calibri"/>
        </w:rPr>
        <w:t xml:space="preserve">Review existing assessment methods and current practices for collecting/gathering student data to identify direct </w:t>
      </w:r>
      <w:r w:rsidR="005726F9">
        <w:rPr>
          <w:rFonts w:ascii="Calibri" w:hAnsi="Calibri" w:cs="Calibri"/>
        </w:rPr>
        <w:t>(</w:t>
      </w:r>
      <w:r w:rsidRPr="00DC1EAD">
        <w:rPr>
          <w:rFonts w:ascii="Calibri" w:hAnsi="Calibri" w:cs="Calibri"/>
        </w:rPr>
        <w:t xml:space="preserve">and </w:t>
      </w:r>
      <w:r w:rsidR="005726F9">
        <w:rPr>
          <w:rFonts w:ascii="Calibri" w:hAnsi="Calibri" w:cs="Calibri"/>
        </w:rPr>
        <w:t xml:space="preserve">possibly </w:t>
      </w:r>
      <w:r w:rsidRPr="00DC1EAD">
        <w:rPr>
          <w:rFonts w:ascii="Calibri" w:hAnsi="Calibri" w:cs="Calibri"/>
        </w:rPr>
        <w:t>indirect methods of assessment</w:t>
      </w:r>
      <w:r w:rsidR="005726F9">
        <w:rPr>
          <w:rFonts w:ascii="Calibri" w:hAnsi="Calibri" w:cs="Calibri"/>
        </w:rPr>
        <w:t>)</w:t>
      </w:r>
      <w:r w:rsidRPr="00DC1EAD">
        <w:rPr>
          <w:rFonts w:ascii="Calibri" w:hAnsi="Calibri" w:cs="Calibri"/>
        </w:rPr>
        <w:t>. Remember that the data will need to be gathered, analyzed, and used to support the program’s continuous improvement processes.</w:t>
      </w:r>
    </w:p>
    <w:p w14:paraId="065112A8" w14:textId="6D72246E" w:rsidR="00C07A6F" w:rsidRPr="005726F9" w:rsidRDefault="00FA25B6" w:rsidP="005726F9">
      <w:pPr>
        <w:rPr>
          <w:rFonts w:ascii="Calibri" w:eastAsia="Calibri" w:hAnsi="Calibri" w:cs="Calibri"/>
        </w:rPr>
      </w:pPr>
      <w:r w:rsidRPr="000E3E9D">
        <w:rPr>
          <w:rFonts w:ascii="Calibri" w:eastAsia="Calibri" w:hAnsi="Calibri" w:cs="Calibri"/>
          <w:b/>
        </w:rPr>
        <w:t>Note:</w:t>
      </w:r>
      <w:r w:rsidRPr="000E3E9D">
        <w:rPr>
          <w:rFonts w:ascii="Calibri" w:eastAsia="Calibri" w:hAnsi="Calibri" w:cs="Calibri"/>
        </w:rPr>
        <w:t xml:space="preserve"> Because courses from other disciplines already have assessment plan</w:t>
      </w:r>
      <w:r w:rsidR="006A37A3" w:rsidRPr="000E3E9D">
        <w:rPr>
          <w:rFonts w:ascii="Calibri" w:eastAsia="Calibri" w:hAnsi="Calibri" w:cs="Calibri"/>
        </w:rPr>
        <w:t>s</w:t>
      </w:r>
      <w:r w:rsidRPr="000E3E9D">
        <w:rPr>
          <w:rFonts w:ascii="Calibri" w:eastAsia="Calibri" w:hAnsi="Calibri" w:cs="Calibri"/>
        </w:rPr>
        <w:t xml:space="preserve"> in place, they do not have to be included in th</w:t>
      </w:r>
      <w:r w:rsidR="006A37A3" w:rsidRPr="000E3E9D">
        <w:rPr>
          <w:rFonts w:ascii="Calibri" w:eastAsia="Calibri" w:hAnsi="Calibri" w:cs="Calibri"/>
        </w:rPr>
        <w:t>is</w:t>
      </w:r>
      <w:r w:rsidRPr="000E3E9D">
        <w:rPr>
          <w:rFonts w:ascii="Calibri" w:eastAsia="Calibri" w:hAnsi="Calibri" w:cs="Calibri"/>
        </w:rPr>
        <w:t xml:space="preserve"> assessment plan. Nonetheless, proposers </w:t>
      </w:r>
      <w:r w:rsidR="006A37A3" w:rsidRPr="000E3E9D">
        <w:rPr>
          <w:rFonts w:ascii="Calibri" w:eastAsia="Calibri" w:hAnsi="Calibri" w:cs="Calibri"/>
        </w:rPr>
        <w:t>must</w:t>
      </w:r>
      <w:r w:rsidRPr="000E3E9D">
        <w:rPr>
          <w:rFonts w:ascii="Calibri" w:eastAsia="Calibri" w:hAnsi="Calibri" w:cs="Calibri"/>
        </w:rPr>
        <w:t xml:space="preserve"> work collaboratively with these other disciplines to stay current and up-to-date with the assessment plans in these courses.</w:t>
      </w:r>
      <w:r>
        <w:rPr>
          <w:rFonts w:ascii="Calibri" w:eastAsia="Calibri" w:hAnsi="Calibri" w:cs="Calibri"/>
        </w:rPr>
        <w:t xml:space="preserve"> </w:t>
      </w:r>
    </w:p>
    <w:tbl>
      <w:tblPr>
        <w:tblStyle w:val="GridTable4-Accent1"/>
        <w:tblW w:w="13045" w:type="dxa"/>
        <w:tblLook w:val="04A0" w:firstRow="1" w:lastRow="0" w:firstColumn="1" w:lastColumn="0" w:noHBand="0" w:noVBand="1"/>
      </w:tblPr>
      <w:tblGrid>
        <w:gridCol w:w="3145"/>
        <w:gridCol w:w="5130"/>
        <w:gridCol w:w="4770"/>
      </w:tblGrid>
      <w:tr w:rsidR="005726F9" w:rsidRPr="00DC1EAD" w14:paraId="0FF1B58F" w14:textId="77777777" w:rsidTr="00D809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  <w:hideMark/>
          </w:tcPr>
          <w:p w14:paraId="6F457D3D" w14:textId="5B1F118A" w:rsidR="005726F9" w:rsidRPr="00DC1EAD" w:rsidRDefault="005726F9" w:rsidP="00A13F1D">
            <w:pPr>
              <w:pStyle w:val="ListParagraph"/>
              <w:ind w:left="0"/>
              <w:contextualSpacing/>
              <w:jc w:val="center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Cs w:val="0"/>
                <w:color w:val="FFFFFF"/>
                <w:sz w:val="20"/>
                <w:szCs w:val="20"/>
              </w:rPr>
              <w:t>Program-Level Learning Outcome</w:t>
            </w:r>
            <w:r w:rsidR="00175375">
              <w:rPr>
                <w:bCs w:val="0"/>
                <w:color w:val="FFFFFF"/>
                <w:sz w:val="20"/>
                <w:szCs w:val="20"/>
              </w:rPr>
              <w:t xml:space="preserve"> </w:t>
            </w:r>
            <w:r w:rsidR="00175375" w:rsidRPr="004942BF">
              <w:rPr>
                <w:b w:val="0"/>
                <w:color w:val="FFFFFF"/>
                <w:sz w:val="20"/>
                <w:szCs w:val="20"/>
              </w:rPr>
              <w:t xml:space="preserve">(e.g. </w:t>
            </w:r>
            <w:r w:rsidR="00175375" w:rsidRPr="004942BF">
              <w:rPr>
                <w:rFonts w:ascii="Arial" w:eastAsia="Calibri" w:hAnsi="Arial" w:cs="Arial"/>
                <w:b w:val="0"/>
                <w:w w:val="99"/>
                <w:sz w:val="20"/>
                <w:szCs w:val="20"/>
              </w:rPr>
              <w:t>Students will describe the impact of various cultures on American cuisine.)</w:t>
            </w:r>
          </w:p>
        </w:tc>
        <w:tc>
          <w:tcPr>
            <w:tcW w:w="5130" w:type="dxa"/>
            <w:hideMark/>
          </w:tcPr>
          <w:p w14:paraId="36DBD042" w14:textId="669BF185" w:rsidR="002A3EC1" w:rsidRPr="004942BF" w:rsidRDefault="002A3EC1" w:rsidP="0037327C">
            <w:pPr>
              <w:spacing w:line="242" w:lineRule="exact"/>
              <w:ind w:left="357" w:right="177" w:hanging="1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position w:val="1"/>
                <w:sz w:val="20"/>
                <w:szCs w:val="20"/>
              </w:rPr>
              <w:t>Assessment M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as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e(s) and Where Implemented in Curriculum</w:t>
            </w:r>
            <w:r w:rsidR="0037327C"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–</w:t>
            </w:r>
            <w:r w:rsidR="0037327C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  <w:t xml:space="preserve">Description of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In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n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(s)/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c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(es)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o 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a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</w:t>
            </w:r>
            <w:r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 r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l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 and indication of where the assessment will be collected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in curriculum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. (e.g. </w:t>
            </w:r>
            <w:r w:rsidRPr="004942BF">
              <w:rPr>
                <w:rFonts w:ascii="Arial" w:eastAsia="Franklin Gothic Book" w:hAnsi="Arial" w:cs="Arial"/>
                <w:b w:val="0"/>
                <w:bCs w:val="0"/>
                <w:sz w:val="20"/>
                <w:szCs w:val="20"/>
              </w:rPr>
              <w:t>Essay on Cultural influences on American cuisine in CUIS 1300.)</w:t>
            </w:r>
          </w:p>
          <w:p w14:paraId="202CE315" w14:textId="7CC94EF8" w:rsidR="005726F9" w:rsidRPr="00DC1EAD" w:rsidRDefault="005726F9" w:rsidP="00FA6A5E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</w:p>
        </w:tc>
        <w:tc>
          <w:tcPr>
            <w:tcW w:w="4770" w:type="dxa"/>
            <w:hideMark/>
          </w:tcPr>
          <w:p w14:paraId="30F3F618" w14:textId="4C7C44BF" w:rsidR="002A3EC1" w:rsidRPr="004942BF" w:rsidRDefault="00D809FB" w:rsidP="002A3EC1">
            <w:pPr>
              <w:spacing w:line="218" w:lineRule="exact"/>
              <w:ind w:left="1091" w:right="100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spacing w:val="-1"/>
                <w:sz w:val="20"/>
                <w:szCs w:val="20"/>
              </w:rPr>
              <w:t>Targets-</w:t>
            </w:r>
            <w:r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L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v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l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f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c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x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w w:val="99"/>
                <w:sz w:val="20"/>
                <w:szCs w:val="20"/>
              </w:rPr>
              <w:t>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t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</w:p>
          <w:p w14:paraId="75105DF7" w14:textId="2DAB370B" w:rsidR="005726F9" w:rsidRPr="00DC1EAD" w:rsidRDefault="002A3EC1" w:rsidP="00FA6A5E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 w:val="0"/>
                <w:bCs w:val="0"/>
                <w:color w:val="FFFFFF"/>
                <w:sz w:val="20"/>
                <w:szCs w:val="20"/>
              </w:rPr>
              <w:t xml:space="preserve">(e.g. </w:t>
            </w:r>
            <w:r w:rsidRPr="004942B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80% of students score 2.5 or better on rubric for essay on cultures and cuisine.)</w:t>
            </w:r>
          </w:p>
        </w:tc>
      </w:tr>
      <w:tr w:rsidR="005726F9" w:rsidRPr="00DC1EAD" w14:paraId="057DBE50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6CEE6EC" w14:textId="7C5C14EF" w:rsidR="007012B5" w:rsidRPr="008812D4" w:rsidRDefault="005726F9" w:rsidP="00BB640D">
            <w:pPr>
              <w:pStyle w:val="ListParagraph"/>
              <w:ind w:left="0"/>
              <w:contextualSpacing/>
            </w:pPr>
            <w:r w:rsidRPr="008812D4">
              <w:t>PLO #1</w:t>
            </w:r>
            <w:r w:rsidR="00A7423E" w:rsidRPr="008812D4">
              <w:t xml:space="preserve"> </w:t>
            </w:r>
            <w:r w:rsidR="00427F1E" w:rsidRPr="008812D4">
              <w:t>Implement Operating System Services, administer, and Troubleshoot Performance Issues</w:t>
            </w:r>
            <w:r w:rsidR="007F7D71" w:rsidRPr="008812D4">
              <w:t xml:space="preserve"> in MS Windows Server</w:t>
            </w:r>
            <w:r w:rsidR="00427F1E" w:rsidRPr="008812D4">
              <w:t>.</w:t>
            </w:r>
          </w:p>
        </w:tc>
        <w:tc>
          <w:tcPr>
            <w:tcW w:w="5130" w:type="dxa"/>
          </w:tcPr>
          <w:p w14:paraId="1CF25B5C" w14:textId="34970779" w:rsidR="00A110BC" w:rsidRPr="008812D4" w:rsidRDefault="002D7768" w:rsidP="008812D4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8812D4">
              <w:rPr>
                <w:rFonts w:cs="Calibri"/>
              </w:rPr>
              <w:t xml:space="preserve">Skills-based lab assessment in </w:t>
            </w:r>
            <w:r w:rsidR="00A110BC" w:rsidRPr="008812D4">
              <w:rPr>
                <w:rFonts w:cs="Calibri"/>
              </w:rPr>
              <w:t>ITNW1354</w:t>
            </w:r>
            <w:r w:rsidR="00882B8A" w:rsidRPr="008812D4">
              <w:rPr>
                <w:rFonts w:cs="Calibri"/>
              </w:rPr>
              <w:t>-Implementing and Supporting Servers (Windows Server</w:t>
            </w:r>
            <w:r w:rsidR="00D474DF" w:rsidRPr="008812D4">
              <w:rPr>
                <w:rFonts w:cs="Calibri"/>
              </w:rPr>
              <w:t>)</w:t>
            </w:r>
            <w:r w:rsidR="001F3B3F" w:rsidRPr="008812D4">
              <w:rPr>
                <w:rFonts w:cs="Calibri"/>
              </w:rPr>
              <w:t xml:space="preserve"> </w:t>
            </w:r>
            <w:r w:rsidRPr="008812D4">
              <w:rPr>
                <w:rFonts w:cs="Calibri"/>
              </w:rPr>
              <w:t xml:space="preserve">in which students are required to </w:t>
            </w:r>
            <w:r w:rsidR="001F3B3F" w:rsidRPr="008812D4">
              <w:rPr>
                <w:rFonts w:cs="Calibri"/>
              </w:rPr>
              <w:t>demonstrate the following</w:t>
            </w:r>
            <w:r w:rsidR="00A110BC" w:rsidRPr="008812D4">
              <w:rPr>
                <w:rFonts w:cs="Calibri"/>
              </w:rPr>
              <w:t>:</w:t>
            </w:r>
          </w:p>
          <w:p w14:paraId="72B4560E" w14:textId="77777777" w:rsidR="00C93247" w:rsidRPr="008812D4" w:rsidRDefault="00C93247" w:rsidP="00A11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  <w:p w14:paraId="58103A8E" w14:textId="7F02FA86" w:rsidR="004D2DBE" w:rsidRPr="008812D4" w:rsidRDefault="004D2DBE" w:rsidP="008812D4">
            <w:pPr>
              <w:pStyle w:val="ListParagraph"/>
              <w:numPr>
                <w:ilvl w:val="0"/>
                <w:numId w:val="4"/>
              </w:numPr>
              <w:ind w:left="52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8812D4">
              <w:rPr>
                <w:rFonts w:cs="Calibri"/>
              </w:rPr>
              <w:t>Configure and deploy Windows Server Domain Controllers</w:t>
            </w:r>
            <w:r w:rsidR="008B4558" w:rsidRPr="008812D4">
              <w:rPr>
                <w:rFonts w:cs="Calibri"/>
              </w:rPr>
              <w:t xml:space="preserve"> Services</w:t>
            </w:r>
            <w:r w:rsidRPr="008812D4">
              <w:rPr>
                <w:rFonts w:cs="Calibri"/>
              </w:rPr>
              <w:t>.</w:t>
            </w:r>
          </w:p>
          <w:p w14:paraId="6701DB6A" w14:textId="44E90136" w:rsidR="00FE5DDB" w:rsidRPr="008812D4" w:rsidRDefault="00FE5DDB" w:rsidP="008812D4">
            <w:pPr>
              <w:pStyle w:val="ListParagraph"/>
              <w:numPr>
                <w:ilvl w:val="0"/>
                <w:numId w:val="4"/>
              </w:numPr>
              <w:ind w:left="52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8812D4">
              <w:rPr>
                <w:rFonts w:cs="Calibri"/>
              </w:rPr>
              <w:t>Deploy Domain Controllers in Active Directory Services.</w:t>
            </w:r>
          </w:p>
          <w:p w14:paraId="39E06011" w14:textId="642AEC00" w:rsidR="001F3B3F" w:rsidRPr="008812D4" w:rsidRDefault="001F3B3F" w:rsidP="008812D4">
            <w:pPr>
              <w:pStyle w:val="ListParagraph"/>
              <w:numPr>
                <w:ilvl w:val="0"/>
                <w:numId w:val="4"/>
              </w:numPr>
              <w:ind w:left="52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8812D4">
              <w:rPr>
                <w:rFonts w:cs="Calibri"/>
              </w:rPr>
              <w:t>Students will apply skills to troubleshoot active directory and domain controller issues related to configuration.</w:t>
            </w:r>
          </w:p>
          <w:p w14:paraId="52DABFB5" w14:textId="77777777" w:rsidR="00427F1E" w:rsidRPr="008812D4" w:rsidRDefault="00427F1E" w:rsidP="00A110BC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6277ED3" w14:textId="2A5441A5" w:rsidR="00882B8A" w:rsidRPr="008812D4" w:rsidRDefault="00882B8A" w:rsidP="008812D4">
            <w:pPr>
              <w:pStyle w:val="ListParagraph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4770" w:type="dxa"/>
          </w:tcPr>
          <w:p w14:paraId="653F8681" w14:textId="1716BA5B" w:rsidR="00E32F11" w:rsidRPr="000A06EF" w:rsidRDefault="0023194A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Franklin Gothic Book" w:cs="Franklin Gothic Book"/>
                <w:sz w:val="24"/>
                <w:szCs w:val="24"/>
              </w:rPr>
            </w:pPr>
            <w:r w:rsidRPr="000A06EF">
              <w:rPr>
                <w:rFonts w:eastAsia="Franklin Gothic Book" w:cs="Franklin Gothic Book"/>
                <w:sz w:val="24"/>
                <w:szCs w:val="24"/>
              </w:rPr>
              <w:t xml:space="preserve">70% of students score </w:t>
            </w:r>
            <w:r w:rsidR="00FE5DDB" w:rsidRPr="000A06EF">
              <w:rPr>
                <w:rFonts w:eastAsia="Franklin Gothic Book" w:cs="Franklin Gothic Book"/>
                <w:sz w:val="24"/>
                <w:szCs w:val="24"/>
              </w:rPr>
              <w:t>7</w:t>
            </w:r>
            <w:r w:rsidR="00007B19" w:rsidRPr="000A06EF">
              <w:rPr>
                <w:rFonts w:eastAsia="Franklin Gothic Book" w:cs="Franklin Gothic Book"/>
                <w:sz w:val="24"/>
                <w:szCs w:val="24"/>
              </w:rPr>
              <w:t>0</w:t>
            </w:r>
            <w:r w:rsidR="001F3B3F" w:rsidRPr="000A06EF">
              <w:rPr>
                <w:rFonts w:eastAsia="Franklin Gothic Book" w:cs="Franklin Gothic Book"/>
                <w:sz w:val="24"/>
                <w:szCs w:val="24"/>
              </w:rPr>
              <w:t>% or higher on skills</w:t>
            </w:r>
            <w:r w:rsidR="00DA0DE7" w:rsidRPr="000A06EF">
              <w:rPr>
                <w:rFonts w:eastAsia="Franklin Gothic Book" w:cs="Franklin Gothic Book"/>
                <w:sz w:val="24"/>
                <w:szCs w:val="24"/>
              </w:rPr>
              <w:t>-</w:t>
            </w:r>
            <w:r w:rsidR="001F3B3F" w:rsidRPr="000A06EF">
              <w:rPr>
                <w:rFonts w:eastAsia="Franklin Gothic Book" w:cs="Franklin Gothic Book"/>
                <w:sz w:val="24"/>
                <w:szCs w:val="24"/>
              </w:rPr>
              <w:t>based assessment.</w:t>
            </w:r>
          </w:p>
          <w:p w14:paraId="64C40224" w14:textId="77777777" w:rsidR="00427F1E" w:rsidRPr="000A06EF" w:rsidRDefault="00427F1E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64394E4D" w14:textId="465074B5" w:rsidR="00427F1E" w:rsidRPr="000A06EF" w:rsidRDefault="00427F1E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5726F9" w:rsidRPr="00DC1EAD" w14:paraId="27B51F4A" w14:textId="77777777" w:rsidTr="00D809FB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6250472" w14:textId="3B380B0E" w:rsidR="005726F9" w:rsidRDefault="005726F9" w:rsidP="00FA6A5E">
            <w:pPr>
              <w:pStyle w:val="ListParagraph"/>
              <w:ind w:left="0"/>
              <w:contextualSpacing/>
              <w:rPr>
                <w:b w:val="0"/>
                <w:bCs w:val="0"/>
              </w:rPr>
            </w:pPr>
            <w:r w:rsidRPr="005726F9">
              <w:lastRenderedPageBreak/>
              <w:t>PLO #2</w:t>
            </w:r>
            <w:r w:rsidR="00AB32D6">
              <w:t xml:space="preserve"> </w:t>
            </w:r>
            <w:r w:rsidR="0050596F" w:rsidRPr="0050596F">
              <w:t>Understand Directory Services, Group Policies and Certificate Services.</w:t>
            </w:r>
          </w:p>
          <w:p w14:paraId="7CB0611C" w14:textId="77777777" w:rsidR="00882B8A" w:rsidRDefault="00882B8A" w:rsidP="00FA6A5E">
            <w:pPr>
              <w:pStyle w:val="ListParagraph"/>
              <w:ind w:left="0"/>
              <w:contextualSpacing/>
              <w:rPr>
                <w:b w:val="0"/>
                <w:bCs w:val="0"/>
              </w:rPr>
            </w:pPr>
          </w:p>
          <w:p w14:paraId="43FAAA7A" w14:textId="1AC10967" w:rsidR="00882B8A" w:rsidRPr="005726F9" w:rsidRDefault="00882B8A" w:rsidP="00FA6A5E">
            <w:pPr>
              <w:pStyle w:val="ListParagraph"/>
              <w:ind w:left="0"/>
              <w:contextualSpacing/>
            </w:pPr>
          </w:p>
        </w:tc>
        <w:tc>
          <w:tcPr>
            <w:tcW w:w="5130" w:type="dxa"/>
          </w:tcPr>
          <w:p w14:paraId="4400A63C" w14:textId="5011A273" w:rsidR="00BB640D" w:rsidRPr="008812D4" w:rsidRDefault="008812D4" w:rsidP="00BB64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Exam-based assessment in </w:t>
            </w:r>
            <w:r w:rsidR="003826B6">
              <w:rPr>
                <w:rFonts w:ascii="Calibri" w:hAnsi="Calibri" w:cs="Calibri"/>
                <w:color w:val="000000"/>
              </w:rPr>
              <w:t>ITNW1354</w:t>
            </w:r>
            <w:r w:rsidR="00E32F11" w:rsidRPr="00BB640D">
              <w:rPr>
                <w:rFonts w:ascii="Calibri" w:eastAsia="Times New Roman" w:hAnsi="Calibri" w:cs="Calibri"/>
              </w:rPr>
              <w:t>-Implementing and Supporting Servers (Windows Server)</w:t>
            </w:r>
            <w:r w:rsidR="00270C20" w:rsidRPr="00BB640D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will a</w:t>
            </w:r>
            <w:r w:rsidR="00270C20" w:rsidRPr="00270C20">
              <w:rPr>
                <w:rFonts w:ascii="Calibri" w:hAnsi="Calibri" w:cs="Calibri"/>
                <w:color w:val="000000"/>
              </w:rPr>
              <w:t>ssesses the students’ ability to:</w:t>
            </w:r>
          </w:p>
          <w:p w14:paraId="5DBCACF5" w14:textId="77777777" w:rsidR="00C93247" w:rsidRDefault="00C93247" w:rsidP="00BB64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  <w:p w14:paraId="42B95830" w14:textId="3BCCE363" w:rsidR="008B4558" w:rsidRPr="008B4558" w:rsidRDefault="00E845B3" w:rsidP="008B4558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Describe</w:t>
            </w:r>
            <w:r w:rsidR="008B4558">
              <w:rPr>
                <w:rFonts w:cs="Calibri"/>
                <w:color w:val="000000"/>
              </w:rPr>
              <w:t xml:space="preserve"> Microsoft</w:t>
            </w:r>
            <w:r w:rsidR="008B4558" w:rsidRPr="008B4558">
              <w:rPr>
                <w:rFonts w:cs="Calibri"/>
                <w:color w:val="000000"/>
              </w:rPr>
              <w:t xml:space="preserve"> Azure A</w:t>
            </w:r>
            <w:r w:rsidR="008B4558">
              <w:rPr>
                <w:rFonts w:cs="Calibri"/>
                <w:color w:val="000000"/>
              </w:rPr>
              <w:t xml:space="preserve">ctive </w:t>
            </w:r>
            <w:r w:rsidR="008B4558" w:rsidRPr="008B4558">
              <w:rPr>
                <w:rFonts w:cs="Calibri"/>
                <w:color w:val="000000"/>
              </w:rPr>
              <w:t>D</w:t>
            </w:r>
            <w:r w:rsidR="008B4558">
              <w:rPr>
                <w:rFonts w:cs="Calibri"/>
                <w:color w:val="000000"/>
              </w:rPr>
              <w:t>irectory</w:t>
            </w:r>
            <w:r w:rsidR="00C93247">
              <w:rPr>
                <w:rFonts w:cs="Calibri"/>
                <w:color w:val="000000"/>
              </w:rPr>
              <w:t xml:space="preserve"> Ser</w:t>
            </w:r>
            <w:r w:rsidR="00436A5A">
              <w:rPr>
                <w:rFonts w:cs="Calibri"/>
                <w:color w:val="000000"/>
              </w:rPr>
              <w:t>v</w:t>
            </w:r>
            <w:r w:rsidR="00C93247">
              <w:rPr>
                <w:rFonts w:cs="Calibri"/>
                <w:color w:val="000000"/>
              </w:rPr>
              <w:t>ices</w:t>
            </w:r>
            <w:r w:rsidR="008B4558" w:rsidRPr="008B4558">
              <w:rPr>
                <w:rFonts w:cs="Calibri"/>
                <w:color w:val="000000"/>
              </w:rPr>
              <w:t xml:space="preserve"> and </w:t>
            </w:r>
            <w:r w:rsidR="00DA0DE7">
              <w:rPr>
                <w:rFonts w:cs="Calibri"/>
                <w:color w:val="000000"/>
              </w:rPr>
              <w:t xml:space="preserve">the </w:t>
            </w:r>
            <w:r w:rsidR="008B4558" w:rsidRPr="008B4558">
              <w:rPr>
                <w:rFonts w:cs="Calibri"/>
                <w:color w:val="000000"/>
              </w:rPr>
              <w:t>benefits of integrating Azure A</w:t>
            </w:r>
            <w:r w:rsidR="008B4558">
              <w:rPr>
                <w:rFonts w:cs="Calibri"/>
                <w:color w:val="000000"/>
              </w:rPr>
              <w:t xml:space="preserve">ctive </w:t>
            </w:r>
            <w:r w:rsidR="008B4558" w:rsidRPr="008B4558">
              <w:rPr>
                <w:rFonts w:cs="Calibri"/>
                <w:color w:val="000000"/>
              </w:rPr>
              <w:t>D</w:t>
            </w:r>
            <w:r w:rsidR="008B4558">
              <w:rPr>
                <w:rFonts w:cs="Calibri"/>
                <w:color w:val="000000"/>
              </w:rPr>
              <w:t>irector</w:t>
            </w:r>
            <w:r w:rsidR="00DA0DE7">
              <w:rPr>
                <w:rFonts w:cs="Calibri"/>
                <w:color w:val="000000"/>
              </w:rPr>
              <w:t>y</w:t>
            </w:r>
            <w:r w:rsidR="008B4558" w:rsidRPr="008B4558">
              <w:rPr>
                <w:rFonts w:cs="Calibri"/>
                <w:color w:val="000000"/>
              </w:rPr>
              <w:t xml:space="preserve"> with A</w:t>
            </w:r>
            <w:r w:rsidR="008B4558">
              <w:rPr>
                <w:rFonts w:cs="Calibri"/>
                <w:color w:val="000000"/>
              </w:rPr>
              <w:t xml:space="preserve">ctive </w:t>
            </w:r>
            <w:r w:rsidR="008B4558" w:rsidRPr="008B4558">
              <w:rPr>
                <w:rFonts w:cs="Calibri"/>
                <w:color w:val="000000"/>
              </w:rPr>
              <w:t>D</w:t>
            </w:r>
            <w:r w:rsidR="008B4558">
              <w:rPr>
                <w:rFonts w:cs="Calibri"/>
                <w:color w:val="000000"/>
              </w:rPr>
              <w:t>irector</w:t>
            </w:r>
            <w:r w:rsidR="00DA0DE7">
              <w:rPr>
                <w:rFonts w:cs="Calibri"/>
                <w:color w:val="000000"/>
              </w:rPr>
              <w:t>y</w:t>
            </w:r>
            <w:r w:rsidR="008B4558" w:rsidRPr="008B4558">
              <w:rPr>
                <w:rFonts w:cs="Calibri"/>
                <w:color w:val="000000"/>
              </w:rPr>
              <w:t xml:space="preserve"> D</w:t>
            </w:r>
            <w:r w:rsidR="008B4558">
              <w:rPr>
                <w:rFonts w:cs="Calibri"/>
                <w:color w:val="000000"/>
              </w:rPr>
              <w:t xml:space="preserve">omain </w:t>
            </w:r>
            <w:r w:rsidR="008B4558" w:rsidRPr="008B4558">
              <w:rPr>
                <w:rFonts w:cs="Calibri"/>
                <w:color w:val="000000"/>
              </w:rPr>
              <w:t>S</w:t>
            </w:r>
            <w:r w:rsidR="008B4558">
              <w:rPr>
                <w:rFonts w:cs="Calibri"/>
                <w:color w:val="000000"/>
              </w:rPr>
              <w:t>ervices</w:t>
            </w:r>
            <w:r w:rsidR="008B4558" w:rsidRPr="008B4558">
              <w:rPr>
                <w:rFonts w:cs="Calibri"/>
                <w:color w:val="000000"/>
              </w:rPr>
              <w:t>.</w:t>
            </w:r>
          </w:p>
          <w:p w14:paraId="50B90B67" w14:textId="3F29E280" w:rsidR="008B4558" w:rsidRPr="008B4558" w:rsidRDefault="00E845B3" w:rsidP="008B4558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I</w:t>
            </w:r>
            <w:r w:rsidR="008B4558" w:rsidRPr="008B4558">
              <w:rPr>
                <w:rFonts w:cs="Calibri"/>
                <w:color w:val="000000"/>
              </w:rPr>
              <w:t xml:space="preserve">dentify </w:t>
            </w:r>
            <w:r w:rsidR="008B4558">
              <w:rPr>
                <w:rFonts w:cs="Calibri"/>
                <w:color w:val="000000"/>
              </w:rPr>
              <w:t>Group Policy basics</w:t>
            </w:r>
            <w:r w:rsidR="008B4558" w:rsidRPr="008B4558">
              <w:rPr>
                <w:rFonts w:cs="Calibri"/>
                <w:color w:val="000000"/>
              </w:rPr>
              <w:t>.</w:t>
            </w:r>
          </w:p>
          <w:p w14:paraId="3888FD13" w14:textId="6D759076" w:rsidR="00020393" w:rsidRPr="008B4558" w:rsidRDefault="00E845B3" w:rsidP="008B4558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Explain</w:t>
            </w:r>
            <w:r w:rsidR="008B4558">
              <w:rPr>
                <w:rFonts w:cs="Calibri"/>
                <w:color w:val="000000"/>
              </w:rPr>
              <w:t xml:space="preserve"> the role of Microsoft’s Active Directory Certificate Services and certificate usage.</w:t>
            </w:r>
          </w:p>
          <w:p w14:paraId="6FB6BED3" w14:textId="77777777" w:rsidR="00427F1E" w:rsidRDefault="00427F1E" w:rsidP="00C93247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  <w:p w14:paraId="150E9129" w14:textId="4A16718E" w:rsidR="00372CC8" w:rsidRPr="00FC489A" w:rsidRDefault="008812D4" w:rsidP="00C93247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r>
              <w:t>20 questions addressing these topics will be included on Exam #1 in the course.</w:t>
            </w:r>
            <w:r w:rsidR="00427F1E" w:rsidRPr="00427F1E">
              <w:t xml:space="preserve">  </w:t>
            </w:r>
          </w:p>
          <w:p w14:paraId="5A8D7FF5" w14:textId="159144F6" w:rsidR="00587754" w:rsidRPr="00587754" w:rsidRDefault="00587754" w:rsidP="008812D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0000"/>
              </w:rPr>
            </w:pPr>
            <w:bookmarkStart w:id="0" w:name="_GoBack"/>
            <w:bookmarkEnd w:id="0"/>
          </w:p>
        </w:tc>
        <w:tc>
          <w:tcPr>
            <w:tcW w:w="4770" w:type="dxa"/>
          </w:tcPr>
          <w:p w14:paraId="0172AF20" w14:textId="036D7359" w:rsidR="005726F9" w:rsidRPr="000A06EF" w:rsidRDefault="00C93247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0A06EF">
              <w:rPr>
                <w:sz w:val="24"/>
                <w:szCs w:val="24"/>
              </w:rPr>
              <w:t>70% of students score 7</w:t>
            </w:r>
            <w:r w:rsidR="00007B19" w:rsidRPr="000A06EF">
              <w:rPr>
                <w:sz w:val="24"/>
                <w:szCs w:val="24"/>
              </w:rPr>
              <w:t>0</w:t>
            </w:r>
            <w:r w:rsidRPr="000A06EF">
              <w:rPr>
                <w:sz w:val="24"/>
                <w:szCs w:val="24"/>
              </w:rPr>
              <w:t>% or higher on the Exam.</w:t>
            </w:r>
          </w:p>
        </w:tc>
      </w:tr>
      <w:tr w:rsidR="005726F9" w:rsidRPr="00DC1EAD" w14:paraId="290F85B8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D94366F" w14:textId="244F1CCE" w:rsidR="005726F9" w:rsidRDefault="005726F9" w:rsidP="00FA6A5E">
            <w:pPr>
              <w:pStyle w:val="ListParagraph"/>
              <w:ind w:left="0"/>
              <w:contextualSpacing/>
              <w:rPr>
                <w:b w:val="0"/>
                <w:bCs w:val="0"/>
              </w:rPr>
            </w:pPr>
            <w:r w:rsidRPr="005726F9">
              <w:t>PLO #3</w:t>
            </w:r>
            <w:r w:rsidR="006A7FB4">
              <w:t xml:space="preserve"> </w:t>
            </w:r>
            <w:r w:rsidR="0050596F" w:rsidRPr="0050596F">
              <w:t>Apply Command</w:t>
            </w:r>
            <w:r w:rsidR="00DA0DE7">
              <w:t>-</w:t>
            </w:r>
            <w:r w:rsidR="0050596F" w:rsidRPr="0050596F">
              <w:t>Line Functions Managing Operating System Services and Files.</w:t>
            </w:r>
          </w:p>
          <w:p w14:paraId="754DC4D7" w14:textId="77777777" w:rsidR="007D2C67" w:rsidRDefault="007D2C67" w:rsidP="00FA6A5E">
            <w:pPr>
              <w:pStyle w:val="ListParagraph"/>
              <w:ind w:left="0"/>
              <w:contextualSpacing/>
              <w:rPr>
                <w:b w:val="0"/>
                <w:bCs w:val="0"/>
              </w:rPr>
            </w:pPr>
          </w:p>
          <w:p w14:paraId="6A7E2A5B" w14:textId="08962408" w:rsidR="007D2C67" w:rsidRPr="007D2C67" w:rsidRDefault="007D2C67" w:rsidP="00FA6A5E">
            <w:pPr>
              <w:pStyle w:val="ListParagraph"/>
              <w:ind w:left="0"/>
              <w:contextualSpacing/>
              <w:rPr>
                <w:color w:val="000000"/>
              </w:rPr>
            </w:pPr>
          </w:p>
        </w:tc>
        <w:tc>
          <w:tcPr>
            <w:tcW w:w="5130" w:type="dxa"/>
          </w:tcPr>
          <w:p w14:paraId="4E049F5A" w14:textId="70C83F2B" w:rsidR="00007B19" w:rsidRPr="008812D4" w:rsidRDefault="00A4054A" w:rsidP="00007B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8812D4">
              <w:t xml:space="preserve">Skills-based lab assessment in </w:t>
            </w:r>
            <w:r w:rsidR="00A110BC" w:rsidRPr="008812D4">
              <w:t>ITSC</w:t>
            </w:r>
            <w:r w:rsidR="00632B1F" w:rsidRPr="008812D4">
              <w:t xml:space="preserve"> </w:t>
            </w:r>
            <w:r w:rsidR="00A110BC" w:rsidRPr="008812D4">
              <w:t>2325</w:t>
            </w:r>
            <w:r w:rsidR="001F330A" w:rsidRPr="008812D4">
              <w:t>-Advanced Linux</w:t>
            </w:r>
            <w:r w:rsidR="00632B1F" w:rsidRPr="008812D4">
              <w:t xml:space="preserve"> (Red Hat</w:t>
            </w:r>
            <w:r w:rsidR="00E35808" w:rsidRPr="008812D4">
              <w:t xml:space="preserve">) in which students are required to </w:t>
            </w:r>
            <w:r w:rsidR="00007B19" w:rsidRPr="008812D4">
              <w:rPr>
                <w:rFonts w:ascii="Calibri" w:eastAsia="Times New Roman" w:hAnsi="Calibri" w:cs="Calibri"/>
              </w:rPr>
              <w:t>demonstrate the following:</w:t>
            </w:r>
          </w:p>
          <w:p w14:paraId="081DD0E2" w14:textId="77777777" w:rsidR="0050596F" w:rsidRPr="008812D4" w:rsidRDefault="0050596F" w:rsidP="00007B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  <w:p w14:paraId="29E11A92" w14:textId="2424548A" w:rsidR="005726F9" w:rsidRPr="008812D4" w:rsidRDefault="0050596F" w:rsidP="00007B19">
            <w:pPr>
              <w:pStyle w:val="ListParagraph"/>
              <w:numPr>
                <w:ilvl w:val="0"/>
                <w:numId w:val="6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812D4">
              <w:t xml:space="preserve">Execute </w:t>
            </w:r>
            <w:r w:rsidR="00007B19" w:rsidRPr="008812D4">
              <w:t>command</w:t>
            </w:r>
            <w:r w:rsidR="00DA0DE7" w:rsidRPr="008812D4">
              <w:t>-</w:t>
            </w:r>
            <w:r w:rsidR="00007B19" w:rsidRPr="008812D4">
              <w:t>line</w:t>
            </w:r>
            <w:r w:rsidR="00E845B3" w:rsidRPr="008812D4">
              <w:t xml:space="preserve"> functions</w:t>
            </w:r>
          </w:p>
          <w:p w14:paraId="30358410" w14:textId="4C828D2F" w:rsidR="00007B19" w:rsidRPr="008812D4" w:rsidRDefault="0050596F" w:rsidP="00007B19">
            <w:pPr>
              <w:pStyle w:val="ListParagraph"/>
              <w:numPr>
                <w:ilvl w:val="0"/>
                <w:numId w:val="6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812D4">
              <w:t>Demonstrate m</w:t>
            </w:r>
            <w:r w:rsidR="00007B19" w:rsidRPr="008812D4">
              <w:t>anag</w:t>
            </w:r>
            <w:r w:rsidRPr="008812D4">
              <w:t>ing</w:t>
            </w:r>
            <w:r w:rsidR="00007B19" w:rsidRPr="008812D4">
              <w:t xml:space="preserve"> files from the command line</w:t>
            </w:r>
          </w:p>
          <w:p w14:paraId="79568698" w14:textId="77777777" w:rsidR="00DA0DE7" w:rsidRPr="008812D4" w:rsidRDefault="0050596F" w:rsidP="00007B19">
            <w:pPr>
              <w:pStyle w:val="ListParagraph"/>
              <w:numPr>
                <w:ilvl w:val="0"/>
                <w:numId w:val="6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812D4">
              <w:t>Execute</w:t>
            </w:r>
            <w:r w:rsidR="00E845B3" w:rsidRPr="008812D4">
              <w:t xml:space="preserve"> file</w:t>
            </w:r>
            <w:r w:rsidR="00007B19" w:rsidRPr="008812D4">
              <w:t xml:space="preserve"> view, and edit text files</w:t>
            </w:r>
          </w:p>
          <w:p w14:paraId="4DF3BC9A" w14:textId="5E7B1DA0" w:rsidR="00007B19" w:rsidRPr="008812D4" w:rsidRDefault="00DA0DE7" w:rsidP="00007B19">
            <w:pPr>
              <w:pStyle w:val="ListParagraph"/>
              <w:numPr>
                <w:ilvl w:val="0"/>
                <w:numId w:val="6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812D4">
              <w:t>Configure file and folder permissions</w:t>
            </w:r>
            <w:r w:rsidR="0050596F" w:rsidRPr="008812D4">
              <w:t>.</w:t>
            </w:r>
          </w:p>
          <w:p w14:paraId="342C5C37" w14:textId="7DC11E9A" w:rsidR="00DA0DE7" w:rsidRDefault="00DA0DE7" w:rsidP="00DA0DE7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8A81AC1" w14:textId="038BEBC8" w:rsidR="00827520" w:rsidRDefault="00827520" w:rsidP="00C54751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4A5874AA" w14:textId="033C6B23" w:rsidR="00827520" w:rsidRPr="000A06EF" w:rsidRDefault="00C93247" w:rsidP="008275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A06EF">
              <w:rPr>
                <w:rFonts w:ascii="Calibri" w:hAnsi="Calibri" w:cs="Calibri"/>
                <w:color w:val="000000"/>
                <w:sz w:val="24"/>
                <w:szCs w:val="24"/>
              </w:rPr>
              <w:t>70% of students score 7</w:t>
            </w:r>
            <w:r w:rsidR="00007B19" w:rsidRPr="000A06EF">
              <w:rPr>
                <w:rFonts w:ascii="Calibri" w:hAnsi="Calibri" w:cs="Calibri"/>
                <w:color w:val="000000"/>
                <w:sz w:val="24"/>
                <w:szCs w:val="24"/>
              </w:rPr>
              <w:t>0</w:t>
            </w:r>
            <w:r w:rsidRPr="000A06EF">
              <w:rPr>
                <w:rFonts w:ascii="Calibri" w:hAnsi="Calibri" w:cs="Calibri"/>
                <w:color w:val="000000"/>
                <w:sz w:val="24"/>
                <w:szCs w:val="24"/>
              </w:rPr>
              <w:t>% or higher on skills</w:t>
            </w:r>
            <w:r w:rsidR="00DA0DE7" w:rsidRPr="000A06EF">
              <w:rPr>
                <w:rFonts w:ascii="Calibri" w:hAnsi="Calibri" w:cs="Calibri"/>
                <w:color w:val="000000"/>
                <w:sz w:val="24"/>
                <w:szCs w:val="24"/>
              </w:rPr>
              <w:t>-</w:t>
            </w:r>
            <w:r w:rsidRPr="000A06EF">
              <w:rPr>
                <w:rFonts w:ascii="Calibri" w:hAnsi="Calibri" w:cs="Calibri"/>
                <w:color w:val="000000"/>
                <w:sz w:val="24"/>
                <w:szCs w:val="24"/>
              </w:rPr>
              <w:t>based assessments.</w:t>
            </w:r>
          </w:p>
          <w:p w14:paraId="24173316" w14:textId="77777777" w:rsidR="005726F9" w:rsidRPr="000A06EF" w:rsidRDefault="005726F9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6575B6" w:rsidRPr="00DC1EAD" w14:paraId="08187C06" w14:textId="77777777" w:rsidTr="00D809FB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361BEC3E" w14:textId="1A4FA0F1" w:rsidR="006575B6" w:rsidRDefault="006575B6" w:rsidP="006575B6">
            <w:pPr>
              <w:pStyle w:val="ListParagraph"/>
              <w:ind w:left="0"/>
              <w:contextualSpacing/>
              <w:rPr>
                <w:b w:val="0"/>
                <w:bCs w:val="0"/>
              </w:rPr>
            </w:pPr>
            <w:r w:rsidRPr="005726F9">
              <w:t>PLO #4</w:t>
            </w:r>
            <w:r w:rsidRPr="00582D5B">
              <w:t xml:space="preserve"> Calculate and Configure Internet Protocol version 4 addresses and Configure Internet Protocol version 6 addresses.</w:t>
            </w:r>
          </w:p>
          <w:p w14:paraId="5389BC8F" w14:textId="13260F0C" w:rsidR="006575B6" w:rsidRPr="005726F9" w:rsidRDefault="006575B6" w:rsidP="006575B6">
            <w:pPr>
              <w:pStyle w:val="ListParagraph"/>
              <w:ind w:left="0"/>
              <w:contextualSpacing/>
            </w:pPr>
          </w:p>
        </w:tc>
        <w:tc>
          <w:tcPr>
            <w:tcW w:w="5130" w:type="dxa"/>
          </w:tcPr>
          <w:p w14:paraId="40EC2B8D" w14:textId="7C29EF9F" w:rsidR="006575B6" w:rsidRPr="008812D4" w:rsidRDefault="00007B19" w:rsidP="006575B6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812D4">
              <w:t>Skills Based Assessment</w:t>
            </w:r>
            <w:r w:rsidR="0050596F" w:rsidRPr="008812D4">
              <w:rPr>
                <w:b/>
              </w:rPr>
              <w:t xml:space="preserve"> </w:t>
            </w:r>
            <w:r w:rsidRPr="008812D4">
              <w:t>Part 1: Develop an IP Addressing Scheme and Part 3: Configure Device IP Address</w:t>
            </w:r>
            <w:r w:rsidR="0038455E" w:rsidRPr="008812D4">
              <w:t xml:space="preserve"> in</w:t>
            </w:r>
            <w:r w:rsidR="0038455E" w:rsidRPr="008812D4">
              <w:rPr>
                <w:b/>
              </w:rPr>
              <w:t xml:space="preserve"> </w:t>
            </w:r>
            <w:r w:rsidR="0038455E" w:rsidRPr="008812D4">
              <w:t xml:space="preserve">ITCC 1314-CCNA 1: Introduction to Networks in which students are required </w:t>
            </w:r>
            <w:r w:rsidRPr="008812D4">
              <w:t>to subnet an IP address to provide addresses for the required number of hosts and configure the network devices using the calculated addresses.</w:t>
            </w:r>
          </w:p>
          <w:p w14:paraId="6D405930" w14:textId="77777777" w:rsidR="00DA0DE7" w:rsidRPr="008812D4" w:rsidRDefault="00DA0DE7" w:rsidP="006575B6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10CF509" w14:textId="35B997D9" w:rsidR="00DA0DE7" w:rsidRPr="008812D4" w:rsidRDefault="00DA0DE7" w:rsidP="006575B6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  <w:tc>
          <w:tcPr>
            <w:tcW w:w="4770" w:type="dxa"/>
          </w:tcPr>
          <w:p w14:paraId="7921286B" w14:textId="62DAD199" w:rsidR="006575B6" w:rsidRPr="000A06EF" w:rsidRDefault="00007B19" w:rsidP="006575B6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0A06EF">
              <w:rPr>
                <w:sz w:val="24"/>
                <w:szCs w:val="24"/>
              </w:rPr>
              <w:lastRenderedPageBreak/>
              <w:t>70% of students score 70% or higher on specified parts of Course Project/Skills</w:t>
            </w:r>
            <w:r w:rsidR="00DA0DE7" w:rsidRPr="000A06EF">
              <w:rPr>
                <w:sz w:val="24"/>
                <w:szCs w:val="24"/>
              </w:rPr>
              <w:t>-</w:t>
            </w:r>
            <w:r w:rsidRPr="000A06EF">
              <w:rPr>
                <w:sz w:val="24"/>
                <w:szCs w:val="24"/>
              </w:rPr>
              <w:t>Based Assessments</w:t>
            </w:r>
            <w:r w:rsidR="000A06EF" w:rsidRPr="000A06EF">
              <w:rPr>
                <w:sz w:val="24"/>
                <w:szCs w:val="24"/>
              </w:rPr>
              <w:t>.</w:t>
            </w:r>
          </w:p>
        </w:tc>
      </w:tr>
    </w:tbl>
    <w:p w14:paraId="7BF74FA5" w14:textId="77777777" w:rsidR="005726F9" w:rsidRDefault="005726F9">
      <w:pPr>
        <w:rPr>
          <w:b/>
          <w:sz w:val="28"/>
        </w:rPr>
      </w:pPr>
    </w:p>
    <w:sectPr w:rsidR="005726F9" w:rsidSect="00B33A0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4A1D09" w14:textId="77777777" w:rsidR="00093811" w:rsidRDefault="00093811" w:rsidP="00175375">
      <w:pPr>
        <w:spacing w:after="0" w:line="240" w:lineRule="auto"/>
      </w:pPr>
      <w:r>
        <w:separator/>
      </w:r>
    </w:p>
  </w:endnote>
  <w:endnote w:type="continuationSeparator" w:id="0">
    <w:p w14:paraId="5E1DF59B" w14:textId="77777777" w:rsidR="00093811" w:rsidRDefault="00093811" w:rsidP="0017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6A0989" w14:textId="786708B3" w:rsidR="00175375" w:rsidRPr="00175375" w:rsidRDefault="00175375" w:rsidP="00175375">
    <w:pPr>
      <w:pStyle w:val="Footer"/>
      <w:jc w:val="center"/>
    </w:pPr>
    <w:r w:rsidRPr="00175375">
      <w:rPr>
        <w:rFonts w:cs="Times New Roman"/>
      </w:rPr>
      <w:t xml:space="preserve">Page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PAGE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1</w:t>
    </w:r>
    <w:r w:rsidRPr="00175375">
      <w:rPr>
        <w:rFonts w:cs="Times New Roman"/>
      </w:rPr>
      <w:fldChar w:fldCharType="end"/>
    </w:r>
    <w:r w:rsidRPr="00175375">
      <w:rPr>
        <w:rFonts w:cs="Times New Roman"/>
      </w:rPr>
      <w:t xml:space="preserve"> of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NUMPAGES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3</w:t>
    </w:r>
    <w:r w:rsidRPr="00175375">
      <w:rPr>
        <w:rFonts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A182FF" w14:textId="77777777" w:rsidR="00093811" w:rsidRDefault="00093811" w:rsidP="00175375">
      <w:pPr>
        <w:spacing w:after="0" w:line="240" w:lineRule="auto"/>
      </w:pPr>
      <w:r>
        <w:separator/>
      </w:r>
    </w:p>
  </w:footnote>
  <w:footnote w:type="continuationSeparator" w:id="0">
    <w:p w14:paraId="0A5A3B1B" w14:textId="77777777" w:rsidR="00093811" w:rsidRDefault="00093811" w:rsidP="0017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A7889"/>
    <w:multiLevelType w:val="hybridMultilevel"/>
    <w:tmpl w:val="50E000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D5FDE"/>
    <w:multiLevelType w:val="hybridMultilevel"/>
    <w:tmpl w:val="3648B8B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FE2F49"/>
    <w:multiLevelType w:val="hybridMultilevel"/>
    <w:tmpl w:val="4E187D3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0612A7"/>
    <w:multiLevelType w:val="hybridMultilevel"/>
    <w:tmpl w:val="35EA9C1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835EAB"/>
    <w:multiLevelType w:val="hybridMultilevel"/>
    <w:tmpl w:val="5AD8A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1A0964"/>
    <w:multiLevelType w:val="hybridMultilevel"/>
    <w:tmpl w:val="4CEC86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04264A"/>
    <w:multiLevelType w:val="hybridMultilevel"/>
    <w:tmpl w:val="61A0B3D4"/>
    <w:lvl w:ilvl="0" w:tplc="52FC0E5E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6"/>
  </w:num>
  <w:num w:numId="5">
    <w:abstractNumId w:val="5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zAyNDQ0NrO0MDFX0lEKTi0uzszPAykwrgUAfYd16ywAAAA="/>
  </w:docVars>
  <w:rsids>
    <w:rsidRoot w:val="00C07A6F"/>
    <w:rsid w:val="00007B19"/>
    <w:rsid w:val="00010BE5"/>
    <w:rsid w:val="00017994"/>
    <w:rsid w:val="00020393"/>
    <w:rsid w:val="00032D75"/>
    <w:rsid w:val="00044081"/>
    <w:rsid w:val="0005356C"/>
    <w:rsid w:val="0008680F"/>
    <w:rsid w:val="00087AED"/>
    <w:rsid w:val="00093811"/>
    <w:rsid w:val="000A06EF"/>
    <w:rsid w:val="000D10C6"/>
    <w:rsid w:val="000E3E9D"/>
    <w:rsid w:val="00144AAE"/>
    <w:rsid w:val="00175375"/>
    <w:rsid w:val="00177C76"/>
    <w:rsid w:val="00196B87"/>
    <w:rsid w:val="001D418E"/>
    <w:rsid w:val="001F330A"/>
    <w:rsid w:val="001F3B3F"/>
    <w:rsid w:val="002129BC"/>
    <w:rsid w:val="0023194A"/>
    <w:rsid w:val="002324B7"/>
    <w:rsid w:val="00270C20"/>
    <w:rsid w:val="00284804"/>
    <w:rsid w:val="002A3EC1"/>
    <w:rsid w:val="002A4C6F"/>
    <w:rsid w:val="002A6FDF"/>
    <w:rsid w:val="002B21AD"/>
    <w:rsid w:val="002B33E4"/>
    <w:rsid w:val="002C7B42"/>
    <w:rsid w:val="002D1A9A"/>
    <w:rsid w:val="002D7768"/>
    <w:rsid w:val="0030242A"/>
    <w:rsid w:val="00334300"/>
    <w:rsid w:val="0034073D"/>
    <w:rsid w:val="00372CC8"/>
    <w:rsid w:val="0037327C"/>
    <w:rsid w:val="003826B6"/>
    <w:rsid w:val="0038455E"/>
    <w:rsid w:val="00393BC4"/>
    <w:rsid w:val="003976E1"/>
    <w:rsid w:val="003B4679"/>
    <w:rsid w:val="003C7AA1"/>
    <w:rsid w:val="003F6FD9"/>
    <w:rsid w:val="00427F1E"/>
    <w:rsid w:val="00436A5A"/>
    <w:rsid w:val="004400C0"/>
    <w:rsid w:val="00465185"/>
    <w:rsid w:val="0048037D"/>
    <w:rsid w:val="004942BF"/>
    <w:rsid w:val="004B6706"/>
    <w:rsid w:val="004D2DBE"/>
    <w:rsid w:val="004E44A4"/>
    <w:rsid w:val="004F2C81"/>
    <w:rsid w:val="0050596F"/>
    <w:rsid w:val="00534F17"/>
    <w:rsid w:val="005549B7"/>
    <w:rsid w:val="005726F9"/>
    <w:rsid w:val="00587754"/>
    <w:rsid w:val="005B3B9F"/>
    <w:rsid w:val="005B3FE7"/>
    <w:rsid w:val="005C156D"/>
    <w:rsid w:val="005D517B"/>
    <w:rsid w:val="005E792C"/>
    <w:rsid w:val="00627229"/>
    <w:rsid w:val="00632B1F"/>
    <w:rsid w:val="00633EAB"/>
    <w:rsid w:val="00635F83"/>
    <w:rsid w:val="0064341F"/>
    <w:rsid w:val="006575B6"/>
    <w:rsid w:val="00657725"/>
    <w:rsid w:val="006941D6"/>
    <w:rsid w:val="0069781A"/>
    <w:rsid w:val="006A37A3"/>
    <w:rsid w:val="006A7FB4"/>
    <w:rsid w:val="006C2C47"/>
    <w:rsid w:val="006F4BB5"/>
    <w:rsid w:val="007012B5"/>
    <w:rsid w:val="00754F80"/>
    <w:rsid w:val="00755DA6"/>
    <w:rsid w:val="00767352"/>
    <w:rsid w:val="007A2EB3"/>
    <w:rsid w:val="007B54B7"/>
    <w:rsid w:val="007D00CB"/>
    <w:rsid w:val="007D2A65"/>
    <w:rsid w:val="007D2C67"/>
    <w:rsid w:val="007F2B47"/>
    <w:rsid w:val="007F7D71"/>
    <w:rsid w:val="00804959"/>
    <w:rsid w:val="008051C4"/>
    <w:rsid w:val="0082374C"/>
    <w:rsid w:val="00827520"/>
    <w:rsid w:val="00852A32"/>
    <w:rsid w:val="00852ABF"/>
    <w:rsid w:val="0085507D"/>
    <w:rsid w:val="00861DD3"/>
    <w:rsid w:val="00880F63"/>
    <w:rsid w:val="008812D4"/>
    <w:rsid w:val="00882B8A"/>
    <w:rsid w:val="008B4558"/>
    <w:rsid w:val="008C540A"/>
    <w:rsid w:val="008E2A04"/>
    <w:rsid w:val="00905EAD"/>
    <w:rsid w:val="00952612"/>
    <w:rsid w:val="009552EF"/>
    <w:rsid w:val="0096189D"/>
    <w:rsid w:val="009810B7"/>
    <w:rsid w:val="00983343"/>
    <w:rsid w:val="009D1E0C"/>
    <w:rsid w:val="009E3E0E"/>
    <w:rsid w:val="009F2298"/>
    <w:rsid w:val="009F3063"/>
    <w:rsid w:val="009F75A7"/>
    <w:rsid w:val="00A006E3"/>
    <w:rsid w:val="00A110BC"/>
    <w:rsid w:val="00A13F1D"/>
    <w:rsid w:val="00A231CD"/>
    <w:rsid w:val="00A4054A"/>
    <w:rsid w:val="00A42DCC"/>
    <w:rsid w:val="00A60192"/>
    <w:rsid w:val="00A7423E"/>
    <w:rsid w:val="00A76838"/>
    <w:rsid w:val="00AB32D6"/>
    <w:rsid w:val="00B04278"/>
    <w:rsid w:val="00B33A0F"/>
    <w:rsid w:val="00B60A36"/>
    <w:rsid w:val="00B93158"/>
    <w:rsid w:val="00BB640D"/>
    <w:rsid w:val="00BC6DCB"/>
    <w:rsid w:val="00BD07FA"/>
    <w:rsid w:val="00BF3998"/>
    <w:rsid w:val="00C004C7"/>
    <w:rsid w:val="00C07A6F"/>
    <w:rsid w:val="00C54751"/>
    <w:rsid w:val="00C65A60"/>
    <w:rsid w:val="00C93247"/>
    <w:rsid w:val="00CA52A5"/>
    <w:rsid w:val="00CB1386"/>
    <w:rsid w:val="00CB4CC7"/>
    <w:rsid w:val="00CC4051"/>
    <w:rsid w:val="00CC46AB"/>
    <w:rsid w:val="00CD077D"/>
    <w:rsid w:val="00D03C03"/>
    <w:rsid w:val="00D31870"/>
    <w:rsid w:val="00D474DF"/>
    <w:rsid w:val="00D56DF5"/>
    <w:rsid w:val="00D809FB"/>
    <w:rsid w:val="00D95E64"/>
    <w:rsid w:val="00DA0DE7"/>
    <w:rsid w:val="00DB0F75"/>
    <w:rsid w:val="00E0000A"/>
    <w:rsid w:val="00E32F11"/>
    <w:rsid w:val="00E35174"/>
    <w:rsid w:val="00E35808"/>
    <w:rsid w:val="00E77D88"/>
    <w:rsid w:val="00E81653"/>
    <w:rsid w:val="00E845B3"/>
    <w:rsid w:val="00EC10E3"/>
    <w:rsid w:val="00EC1476"/>
    <w:rsid w:val="00F208E7"/>
    <w:rsid w:val="00F46157"/>
    <w:rsid w:val="00F76C20"/>
    <w:rsid w:val="00F9154F"/>
    <w:rsid w:val="00FA25B6"/>
    <w:rsid w:val="00FC3AA4"/>
    <w:rsid w:val="00FC489A"/>
    <w:rsid w:val="00FE5BBF"/>
    <w:rsid w:val="00FE5DDB"/>
    <w:rsid w:val="00FF7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0DF0F"/>
  <w15:chartTrackingRefBased/>
  <w15:docId w15:val="{1651EBA4-B43F-4D9F-80C2-C9AE71096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7B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07A6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07A6F"/>
    <w:pPr>
      <w:ind w:left="720"/>
    </w:pPr>
    <w:rPr>
      <w:rFonts w:ascii="Calibri" w:eastAsia="Times New Roman" w:hAnsi="Calibri" w:cs="Times New Roman"/>
    </w:rPr>
  </w:style>
  <w:style w:type="paragraph" w:customStyle="1" w:styleId="Pa2">
    <w:name w:val="Pa2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paragraph" w:customStyle="1" w:styleId="Pa15">
    <w:name w:val="Pa15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table" w:styleId="TableGrid">
    <w:name w:val="Table Grid"/>
    <w:basedOn w:val="TableNormal"/>
    <w:uiPriority w:val="39"/>
    <w:rsid w:val="00393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1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3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375"/>
  </w:style>
  <w:style w:type="paragraph" w:styleId="Footer">
    <w:name w:val="footer"/>
    <w:basedOn w:val="Normal"/>
    <w:link w:val="Foot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375"/>
  </w:style>
  <w:style w:type="table" w:styleId="GridTable4-Accent1">
    <w:name w:val="Grid Table 4 Accent 1"/>
    <w:basedOn w:val="TableNormal"/>
    <w:uiPriority w:val="49"/>
    <w:rsid w:val="00D809F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703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9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F7C12EFE945A45AADA67421F3B14C1" ma:contentTypeVersion="11" ma:contentTypeDescription="Create a new document." ma:contentTypeScope="" ma:versionID="f2044696c4f415dea76fabc861689897">
  <xsd:schema xmlns:xsd="http://www.w3.org/2001/XMLSchema" xmlns:xs="http://www.w3.org/2001/XMLSchema" xmlns:p="http://schemas.microsoft.com/office/2006/metadata/properties" xmlns:ns1="http://schemas.microsoft.com/sharepoint/v3" xmlns:ns3="a948b12c-e2e5-4030-b698-5d600395c99a" targetNamespace="http://schemas.microsoft.com/office/2006/metadata/properties" ma:root="true" ma:fieldsID="f590e19b8921347f0796d4493f3753dd" ns1:_="" ns3:_="">
    <xsd:import namespace="http://schemas.microsoft.com/sharepoint/v3"/>
    <xsd:import namespace="a948b12c-e2e5-4030-b698-5d600395c9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48b12c-e2e5-4030-b698-5d600395c9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20D219A-182E-46A4-8759-C2AC3CBC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948b12c-e2e5-4030-b698-5d600395c9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ACA067-26C7-4A47-89DD-3CC100139227}">
  <ds:schemaRefs>
    <ds:schemaRef ds:uri="http://www.w3.org/XML/1998/namespace"/>
    <ds:schemaRef ds:uri="http://purl.org/dc/elements/1.1/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openxmlformats.org/package/2006/metadata/core-properties"/>
    <ds:schemaRef ds:uri="a948b12c-e2e5-4030-b698-5d600395c99a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8B5F4B9-41A7-49F0-B8C3-7F09C78A503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419041-9BA3-4650-A0FB-9264A7B6D2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21</Words>
  <Characters>5253</Characters>
  <Application>Microsoft Office Word</Application>
  <DocSecurity>4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Hopes</dc:creator>
  <cp:keywords/>
  <dc:description/>
  <cp:lastModifiedBy>Jon H. Hardesty</cp:lastModifiedBy>
  <cp:revision>2</cp:revision>
  <cp:lastPrinted>2021-01-14T14:19:00Z</cp:lastPrinted>
  <dcterms:created xsi:type="dcterms:W3CDTF">2021-11-18T17:23:00Z</dcterms:created>
  <dcterms:modified xsi:type="dcterms:W3CDTF">2021-11-18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F7C12EFE945A45AADA67421F3B14C1</vt:lpwstr>
  </property>
</Properties>
</file>